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238736" w14:textId="77777777" w:rsidR="00D85731" w:rsidRPr="00006387" w:rsidRDefault="00D85731" w:rsidP="00D85731">
      <w:pPr>
        <w:rPr>
          <w:rFonts w:ascii="Helvetica Neue" w:hAnsi="Helvetica Neue"/>
          <w:b/>
          <w:i/>
        </w:rPr>
      </w:pPr>
      <w:r w:rsidRPr="00006387">
        <w:rPr>
          <w:rFonts w:ascii="Helvetica Neue" w:hAnsi="Helvetica Neue"/>
          <w:b/>
          <w:i/>
        </w:rPr>
        <w:t>Dear Author(s),</w:t>
      </w:r>
    </w:p>
    <w:p w14:paraId="40072059" w14:textId="10F65E8A" w:rsidR="00D85731" w:rsidRPr="00006387" w:rsidRDefault="00D85731" w:rsidP="00D85731">
      <w:pPr>
        <w:rPr>
          <w:rFonts w:ascii="Helvetica Neue" w:hAnsi="Helvetica Neue"/>
          <w:b/>
          <w:i/>
        </w:rPr>
      </w:pPr>
      <w:r w:rsidRPr="00006387">
        <w:rPr>
          <w:rFonts w:ascii="Helvetica Neue" w:hAnsi="Helvetica Neue"/>
          <w:b/>
          <w:i/>
        </w:rPr>
        <w:t>This document is divided into sections in which you can add your comments to the vide</w:t>
      </w:r>
      <w:r w:rsidR="00C07746">
        <w:rPr>
          <w:rFonts w:ascii="Helvetica Neue" w:hAnsi="Helvetica Neue"/>
          <w:b/>
          <w:i/>
        </w:rPr>
        <w:t>o and</w:t>
      </w:r>
      <w:r w:rsidRPr="00006387">
        <w:rPr>
          <w:rFonts w:ascii="Helvetica Neue" w:hAnsi="Helvetica Neue"/>
          <w:b/>
          <w:i/>
        </w:rPr>
        <w:t xml:space="preserve"> voiceover.   Please be aware that our policy is to do a single complimentary revision, so it is critical that all participants in this project offer their comments collectively.   In addition, please make sure that your comments are easily interpreted and transparent. </w:t>
      </w:r>
    </w:p>
    <w:p w14:paraId="6C70C860" w14:textId="77777777" w:rsidR="00D85731" w:rsidRPr="00006387" w:rsidRDefault="00D85731" w:rsidP="00D85731">
      <w:pPr>
        <w:rPr>
          <w:rFonts w:ascii="Helvetica Neue" w:hAnsi="Helvetica Neue"/>
          <w:b/>
          <w:i/>
        </w:rPr>
      </w:pPr>
      <w:r w:rsidRPr="00006387">
        <w:rPr>
          <w:rFonts w:ascii="Helvetica Neue" w:hAnsi="Helvetica Neue"/>
          <w:b/>
          <w:i/>
        </w:rPr>
        <w:t>Have fun!</w:t>
      </w:r>
    </w:p>
    <w:p w14:paraId="01CF6AC3" w14:textId="77777777" w:rsidR="00FB2C4C" w:rsidRDefault="00D85731" w:rsidP="00FB2C4C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sz w:val="40"/>
          <w:szCs w:val="40"/>
        </w:rPr>
      </w:pPr>
      <w:r w:rsidRPr="00006387">
        <w:rPr>
          <w:rFonts w:ascii="Helvetica Neue" w:hAnsi="Helvetica Neue"/>
          <w:b/>
          <w:sz w:val="36"/>
          <w:u w:val="single"/>
        </w:rPr>
        <w:t>Protocol Name:</w:t>
      </w:r>
      <w:r w:rsidR="00FB2C4C">
        <w:rPr>
          <w:rFonts w:ascii="Helvetica Neue" w:hAnsi="Helvetica Neue"/>
          <w:b/>
          <w:sz w:val="36"/>
          <w:u w:val="single"/>
        </w:rPr>
        <w:t xml:space="preserve"> </w:t>
      </w:r>
      <w:r w:rsidR="00FB2C4C">
        <w:rPr>
          <w:rFonts w:ascii="Arial-BoldMT" w:hAnsi="Arial-BoldMT" w:cs="Arial-BoldMT"/>
          <w:b/>
          <w:bCs/>
          <w:sz w:val="40"/>
          <w:szCs w:val="40"/>
        </w:rPr>
        <w:t>Automated Production of Human Induced Pluripotent</w:t>
      </w:r>
    </w:p>
    <w:p w14:paraId="0D3F63D4" w14:textId="77777777" w:rsidR="00FB2C4C" w:rsidRDefault="00FB2C4C" w:rsidP="00FB2C4C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sz w:val="40"/>
          <w:szCs w:val="40"/>
        </w:rPr>
      </w:pPr>
      <w:r>
        <w:rPr>
          <w:rFonts w:ascii="Arial-BoldMT" w:hAnsi="Arial-BoldMT" w:cs="Arial-BoldMT"/>
          <w:b/>
          <w:bCs/>
          <w:sz w:val="40"/>
          <w:szCs w:val="40"/>
        </w:rPr>
        <w:t>Stem Cell-Derived Cortical and Dopaminergic Neurons</w:t>
      </w:r>
    </w:p>
    <w:p w14:paraId="3DC4071B" w14:textId="53E57D34" w:rsidR="00D85731" w:rsidRPr="00006387" w:rsidRDefault="00FB2C4C" w:rsidP="00FB2C4C">
      <w:pPr>
        <w:rPr>
          <w:rFonts w:ascii="Helvetica Neue" w:hAnsi="Helvetica Neue"/>
          <w:b/>
          <w:sz w:val="36"/>
          <w:u w:val="single"/>
        </w:rPr>
      </w:pPr>
      <w:r>
        <w:rPr>
          <w:rFonts w:ascii="Arial-BoldMT" w:hAnsi="Arial-BoldMT" w:cs="Arial-BoldMT"/>
          <w:b/>
          <w:bCs/>
          <w:sz w:val="40"/>
          <w:szCs w:val="40"/>
        </w:rPr>
        <w:t>with Integrated Live-Cell Monitoring</w:t>
      </w:r>
    </w:p>
    <w:p w14:paraId="245176F2" w14:textId="7217D892" w:rsidR="00D85731" w:rsidRPr="00006387" w:rsidRDefault="00D85731" w:rsidP="00D85731">
      <w:pPr>
        <w:rPr>
          <w:rFonts w:ascii="Helvetica Neue" w:hAnsi="Helvetica Neue"/>
          <w:b/>
          <w:sz w:val="36"/>
          <w:u w:val="single"/>
        </w:rPr>
      </w:pPr>
      <w:r w:rsidRPr="00006387">
        <w:rPr>
          <w:rFonts w:ascii="Helvetica Neue" w:hAnsi="Helvetica Neue"/>
          <w:b/>
          <w:sz w:val="36"/>
          <w:u w:val="single"/>
        </w:rPr>
        <w:t>Date:</w:t>
      </w:r>
      <w:r w:rsidR="00FB2C4C">
        <w:rPr>
          <w:rFonts w:ascii="Helvetica Neue" w:hAnsi="Helvetica Neue"/>
          <w:b/>
          <w:sz w:val="36"/>
          <w:u w:val="single"/>
        </w:rPr>
        <w:t xml:space="preserve"> 20.11.2020</w:t>
      </w:r>
    </w:p>
    <w:p w14:paraId="644CD71C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 w:cs="TrebuchetMS-Bold"/>
          <w:b/>
          <w:bCs/>
          <w:color w:val="231F20"/>
          <w:sz w:val="32"/>
          <w:szCs w:val="44"/>
        </w:rPr>
      </w:pPr>
    </w:p>
    <w:p w14:paraId="72E54C06" w14:textId="77777777" w:rsidR="00D85731" w:rsidRPr="00006387" w:rsidRDefault="00D85731" w:rsidP="00D85731">
      <w:pPr>
        <w:rPr>
          <w:rFonts w:ascii="Helvetica Neue" w:hAnsi="Helvetica Neue"/>
          <w:b/>
          <w:sz w:val="32"/>
          <w:u w:val="single"/>
        </w:rPr>
      </w:pPr>
      <w:r w:rsidRPr="00006387">
        <w:rPr>
          <w:rFonts w:ascii="Helvetica Neue" w:hAnsi="Helvetica Neue"/>
          <w:b/>
          <w:sz w:val="32"/>
          <w:u w:val="single"/>
        </w:rPr>
        <w:t>Authors and Affiliations</w:t>
      </w:r>
    </w:p>
    <w:p w14:paraId="61A26FDF" w14:textId="77777777" w:rsidR="00D85731" w:rsidRPr="00006387" w:rsidRDefault="00D85731" w:rsidP="00D85731">
      <w:pPr>
        <w:rPr>
          <w:rFonts w:ascii="Helvetica Neue" w:hAnsi="Helvetica Neue"/>
        </w:rPr>
      </w:pPr>
      <w:r w:rsidRPr="00006387">
        <w:rPr>
          <w:rFonts w:ascii="Helvetica Neue" w:hAnsi="Helvetica Neue"/>
        </w:rPr>
        <w:t>Please fill in any missing author information not included in the video.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79"/>
        <w:gridCol w:w="2729"/>
        <w:gridCol w:w="5940"/>
      </w:tblGrid>
      <w:tr w:rsidR="00C07746" w:rsidRPr="00006387" w14:paraId="3E8013D7" w14:textId="77777777" w:rsidTr="00C07746">
        <w:trPr>
          <w:trHeight w:val="564"/>
        </w:trPr>
        <w:tc>
          <w:tcPr>
            <w:tcW w:w="979" w:type="dxa"/>
          </w:tcPr>
          <w:p w14:paraId="2FAABB38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  <w:b/>
                <w:sz w:val="28"/>
              </w:rPr>
            </w:pPr>
            <w:r w:rsidRPr="00006387">
              <w:rPr>
                <w:rFonts w:ascii="Helvetica Neue" w:hAnsi="Helvetica Neue"/>
                <w:b/>
                <w:sz w:val="28"/>
              </w:rPr>
              <w:t>Order</w:t>
            </w:r>
          </w:p>
        </w:tc>
        <w:tc>
          <w:tcPr>
            <w:tcW w:w="2729" w:type="dxa"/>
          </w:tcPr>
          <w:p w14:paraId="43DD1AD3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  <w:b/>
                <w:sz w:val="28"/>
              </w:rPr>
            </w:pPr>
            <w:r w:rsidRPr="00006387">
              <w:rPr>
                <w:rFonts w:ascii="Helvetica Neue" w:hAnsi="Helvetica Neue"/>
                <w:b/>
                <w:sz w:val="28"/>
              </w:rPr>
              <w:t>Author</w:t>
            </w:r>
          </w:p>
        </w:tc>
        <w:tc>
          <w:tcPr>
            <w:tcW w:w="5940" w:type="dxa"/>
          </w:tcPr>
          <w:p w14:paraId="145AF56F" w14:textId="77777777" w:rsidR="00C07746" w:rsidRPr="00006387" w:rsidRDefault="00C07746" w:rsidP="00C07746">
            <w:pPr>
              <w:spacing w:after="0"/>
              <w:jc w:val="center"/>
              <w:rPr>
                <w:rFonts w:ascii="Helvetica Neue" w:hAnsi="Helvetica Neue"/>
                <w:b/>
                <w:sz w:val="28"/>
              </w:rPr>
            </w:pPr>
            <w:r w:rsidRPr="00006387">
              <w:rPr>
                <w:rFonts w:ascii="Helvetica Neue" w:hAnsi="Helvetica Neue"/>
                <w:b/>
                <w:sz w:val="28"/>
              </w:rPr>
              <w:t>Affiliation</w:t>
            </w:r>
          </w:p>
        </w:tc>
      </w:tr>
    </w:tbl>
    <w:p w14:paraId="7AC11B34" w14:textId="7EF63C31" w:rsidR="00D85731" w:rsidRPr="00006387" w:rsidRDefault="00D85731" w:rsidP="00D96507">
      <w:pPr>
        <w:spacing w:after="0" w:line="240" w:lineRule="auto"/>
        <w:rPr>
          <w:rFonts w:ascii="Helvetica Neue" w:hAnsi="Helvetica Neue" w:cs="TrebuchetMS-Bold"/>
          <w:b/>
          <w:bCs/>
          <w:color w:val="231F20"/>
          <w:sz w:val="32"/>
          <w:szCs w:val="44"/>
        </w:rPr>
      </w:pPr>
    </w:p>
    <w:p w14:paraId="5D3D9D63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 w:cs="TrebuchetMS-Bold"/>
          <w:b/>
          <w:bCs/>
          <w:color w:val="231F20"/>
          <w:sz w:val="32"/>
          <w:szCs w:val="44"/>
        </w:rPr>
      </w:pPr>
    </w:p>
    <w:p w14:paraId="1FE1F877" w14:textId="77777777" w:rsidR="00721712" w:rsidRDefault="00721712" w:rsidP="00D85731">
      <w:pPr>
        <w:rPr>
          <w:rFonts w:ascii="Helvetica Neue" w:hAnsi="Helvetica Neue"/>
          <w:b/>
          <w:sz w:val="32"/>
          <w:u w:val="single"/>
        </w:rPr>
      </w:pPr>
    </w:p>
    <w:p w14:paraId="1FCBD6C7" w14:textId="11F5DB12" w:rsidR="00D85731" w:rsidRPr="00006387" w:rsidRDefault="00D85731" w:rsidP="00D85731">
      <w:pPr>
        <w:rPr>
          <w:rFonts w:ascii="Helvetica Neue" w:hAnsi="Helvetica Neue"/>
          <w:b/>
          <w:sz w:val="32"/>
          <w:u w:val="single"/>
        </w:rPr>
      </w:pPr>
      <w:r w:rsidRPr="00006387">
        <w:rPr>
          <w:rFonts w:ascii="Helvetica Neue" w:hAnsi="Helvetica Neue"/>
          <w:b/>
          <w:sz w:val="32"/>
          <w:u w:val="single"/>
        </w:rPr>
        <w:t>Video Comments</w:t>
      </w:r>
    </w:p>
    <w:p w14:paraId="69FB54C6" w14:textId="77777777" w:rsidR="00D85731" w:rsidRPr="00006387" w:rsidRDefault="00D85731" w:rsidP="00D85731">
      <w:pPr>
        <w:rPr>
          <w:rFonts w:ascii="Helvetica Neue" w:hAnsi="Helvetica Neue"/>
          <w:b/>
        </w:rPr>
      </w:pPr>
      <w:r w:rsidRPr="00006387">
        <w:rPr>
          <w:rFonts w:ascii="Helvetica Neue" w:hAnsi="Helvetica Neue"/>
        </w:rPr>
        <w:t xml:space="preserve">Please fill in any comments you wish to make using the table below using the example as a guide.  If you need more space to write, please do so below the table.  </w:t>
      </w:r>
      <w:r w:rsidRPr="00006387">
        <w:rPr>
          <w:rFonts w:ascii="Helvetica Neue" w:hAnsi="Helvetica Neue"/>
          <w:b/>
        </w:rPr>
        <w:t>DO NOT ADD CORRECTIONS TO THE NARRATION HERE.  PLEASE DO THIS IN THE AUDIO COMMENTS SECTION.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072"/>
        <w:gridCol w:w="1471"/>
        <w:gridCol w:w="2970"/>
        <w:gridCol w:w="3348"/>
      </w:tblGrid>
      <w:tr w:rsidR="00D85731" w:rsidRPr="00006387" w14:paraId="4851B225" w14:textId="77777777" w:rsidTr="004456F7">
        <w:tc>
          <w:tcPr>
            <w:tcW w:w="1072" w:type="dxa"/>
          </w:tcPr>
          <w:p w14:paraId="69F030E1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471" w:type="dxa"/>
          </w:tcPr>
          <w:p w14:paraId="3E9018BB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b/>
                <w:sz w:val="28"/>
              </w:rPr>
            </w:pPr>
            <w:r w:rsidRPr="00006387">
              <w:rPr>
                <w:rFonts w:ascii="Helvetica Neue" w:hAnsi="Helvetica Neue"/>
                <w:b/>
                <w:sz w:val="28"/>
              </w:rPr>
              <w:t>Time code</w:t>
            </w:r>
          </w:p>
        </w:tc>
        <w:tc>
          <w:tcPr>
            <w:tcW w:w="2970" w:type="dxa"/>
          </w:tcPr>
          <w:p w14:paraId="3911947A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b/>
                <w:sz w:val="28"/>
              </w:rPr>
            </w:pPr>
            <w:r w:rsidRPr="00006387">
              <w:rPr>
                <w:rFonts w:ascii="Helvetica Neue" w:hAnsi="Helvetica Neue"/>
                <w:b/>
                <w:sz w:val="28"/>
              </w:rPr>
              <w:t>Comment</w:t>
            </w:r>
          </w:p>
        </w:tc>
        <w:tc>
          <w:tcPr>
            <w:tcW w:w="3348" w:type="dxa"/>
          </w:tcPr>
          <w:p w14:paraId="7279DE4A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b/>
                <w:sz w:val="28"/>
              </w:rPr>
            </w:pPr>
            <w:r w:rsidRPr="00006387">
              <w:rPr>
                <w:rFonts w:ascii="Helvetica Neue" w:hAnsi="Helvetica Neue"/>
                <w:b/>
                <w:sz w:val="28"/>
              </w:rPr>
              <w:t>Requested Change</w:t>
            </w:r>
          </w:p>
        </w:tc>
      </w:tr>
      <w:tr w:rsidR="002B1D4C" w:rsidRPr="00006387" w14:paraId="30E0158D" w14:textId="77777777" w:rsidTr="004456F7">
        <w:tc>
          <w:tcPr>
            <w:tcW w:w="1072" w:type="dxa"/>
          </w:tcPr>
          <w:p w14:paraId="012C19A0" w14:textId="64CAF6E7" w:rsidR="002B1D4C" w:rsidRPr="004456F7" w:rsidRDefault="002B1D4C" w:rsidP="004456F7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Helvetica Neue" w:hAnsi="Helvetica Neue"/>
                <w:i/>
              </w:rPr>
            </w:pPr>
          </w:p>
        </w:tc>
        <w:tc>
          <w:tcPr>
            <w:tcW w:w="1471" w:type="dxa"/>
          </w:tcPr>
          <w:p w14:paraId="13DFBCFC" w14:textId="027B2704" w:rsidR="002B1D4C" w:rsidRPr="00006387" w:rsidRDefault="002B1D4C" w:rsidP="00D85731">
            <w:pPr>
              <w:spacing w:after="0"/>
              <w:rPr>
                <w:rFonts w:ascii="Helvetica Neue" w:hAnsi="Helvetica Neue"/>
                <w:i/>
              </w:rPr>
            </w:pPr>
            <w:r>
              <w:rPr>
                <w:rFonts w:ascii="Helvetica Neue" w:hAnsi="Helvetica Neue"/>
              </w:rPr>
              <w:t>01:16 – 01:19</w:t>
            </w:r>
          </w:p>
        </w:tc>
        <w:tc>
          <w:tcPr>
            <w:tcW w:w="2970" w:type="dxa"/>
          </w:tcPr>
          <w:p w14:paraId="0961C952" w14:textId="6067D005" w:rsidR="002B1D4C" w:rsidRPr="00006387" w:rsidRDefault="002B1D4C" w:rsidP="00D85731">
            <w:pPr>
              <w:spacing w:after="0"/>
              <w:rPr>
                <w:rFonts w:ascii="Helvetica Neue" w:hAnsi="Helvetica Neue"/>
                <w:i/>
              </w:rPr>
            </w:pPr>
            <w:r>
              <w:rPr>
                <w:rFonts w:ascii="Helvetica Neue" w:hAnsi="Helvetica Neue"/>
              </w:rPr>
              <w:t xml:space="preserve">Because of an update on safety procedure, the video should not show decontamination by </w:t>
            </w:r>
            <w:r>
              <w:rPr>
                <w:rFonts w:ascii="Helvetica Neue" w:hAnsi="Helvetica Neue"/>
              </w:rPr>
              <w:lastRenderedPageBreak/>
              <w:t>spraying the door with a flask of ethanol.</w:t>
            </w:r>
          </w:p>
        </w:tc>
        <w:tc>
          <w:tcPr>
            <w:tcW w:w="3348" w:type="dxa"/>
          </w:tcPr>
          <w:p w14:paraId="07750F7E" w14:textId="374E9A5A" w:rsidR="002B1D4C" w:rsidRPr="00006387" w:rsidRDefault="002B1D4C" w:rsidP="002B1D4C">
            <w:pPr>
              <w:spacing w:after="0"/>
              <w:rPr>
                <w:rFonts w:ascii="Helvetica Neue" w:hAnsi="Helvetica Neue"/>
                <w:i/>
              </w:rPr>
            </w:pPr>
            <w:r w:rsidRPr="00C1750A">
              <w:rPr>
                <w:rFonts w:ascii="Helvetica Neue" w:hAnsi="Helvetica Neue"/>
              </w:rPr>
              <w:lastRenderedPageBreak/>
              <w:t>Please</w:t>
            </w:r>
            <w:r w:rsidRPr="00135FA9">
              <w:rPr>
                <w:rFonts w:ascii="Helvetica Neue" w:hAnsi="Helvetica Neue"/>
                <w:b/>
              </w:rPr>
              <w:t xml:space="preserve"> remove th</w:t>
            </w:r>
            <w:r>
              <w:rPr>
                <w:rFonts w:ascii="Helvetica Neue" w:hAnsi="Helvetica Neue"/>
                <w:b/>
              </w:rPr>
              <w:t>is</w:t>
            </w:r>
            <w:r w:rsidRPr="00135FA9">
              <w:rPr>
                <w:rFonts w:ascii="Helvetica Neue" w:hAnsi="Helvetica Neue"/>
                <w:b/>
              </w:rPr>
              <w:t xml:space="preserve"> video</w:t>
            </w:r>
            <w:r>
              <w:rPr>
                <w:rFonts w:ascii="Helvetica Neue" w:hAnsi="Helvetica Neue"/>
                <w:b/>
              </w:rPr>
              <w:t xml:space="preserve"> </w:t>
            </w:r>
            <w:r w:rsidRPr="00135FA9">
              <w:rPr>
                <w:rFonts w:ascii="Helvetica Neue" w:hAnsi="Helvetica Neue"/>
                <w:b/>
              </w:rPr>
              <w:t>part showing decontamination</w:t>
            </w:r>
            <w:r w:rsidR="004456F7">
              <w:rPr>
                <w:rFonts w:ascii="Helvetica Neue" w:hAnsi="Helvetica Neue"/>
                <w:b/>
                <w:color w:val="FF0000"/>
              </w:rPr>
              <w:t xml:space="preserve"> </w:t>
            </w:r>
            <w:r w:rsidRPr="00515C1F">
              <w:rPr>
                <w:rFonts w:ascii="Helvetica Neue" w:hAnsi="Helvetica Neue"/>
                <w:b/>
                <w:color w:val="000000" w:themeColor="text1"/>
              </w:rPr>
              <w:t xml:space="preserve">of the door </w:t>
            </w:r>
            <w:r w:rsidRPr="00135FA9">
              <w:rPr>
                <w:rFonts w:ascii="Helvetica Neue" w:hAnsi="Helvetica Neue"/>
                <w:b/>
              </w:rPr>
              <w:t xml:space="preserve">with </w:t>
            </w:r>
            <w:r>
              <w:rPr>
                <w:rFonts w:ascii="Helvetica Neue" w:hAnsi="Helvetica Neue"/>
                <w:b/>
              </w:rPr>
              <w:t>a</w:t>
            </w:r>
            <w:r w:rsidRPr="00135FA9">
              <w:rPr>
                <w:rFonts w:ascii="Helvetica Neue" w:hAnsi="Helvetica Neue"/>
                <w:b/>
              </w:rPr>
              <w:t xml:space="preserve"> spray</w:t>
            </w:r>
            <w:r>
              <w:rPr>
                <w:rFonts w:ascii="Helvetica Neue" w:hAnsi="Helvetica Neue"/>
                <w:b/>
              </w:rPr>
              <w:t xml:space="preserve"> flask</w:t>
            </w:r>
            <w:r>
              <w:rPr>
                <w:rFonts w:ascii="Helvetica Neue" w:hAnsi="Helvetica Neue"/>
              </w:rPr>
              <w:t xml:space="preserve">. </w:t>
            </w:r>
          </w:p>
        </w:tc>
      </w:tr>
      <w:tr w:rsidR="002B1D4C" w:rsidRPr="00006387" w14:paraId="313B6C16" w14:textId="77777777" w:rsidTr="004456F7">
        <w:tc>
          <w:tcPr>
            <w:tcW w:w="1072" w:type="dxa"/>
          </w:tcPr>
          <w:p w14:paraId="1FA789F8" w14:textId="0FD9AE4A" w:rsidR="00515C1F" w:rsidRPr="004456F7" w:rsidRDefault="00515C1F" w:rsidP="004456F7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Helvetica Neue" w:hAnsi="Helvetica Neue"/>
              </w:rPr>
            </w:pPr>
          </w:p>
        </w:tc>
        <w:tc>
          <w:tcPr>
            <w:tcW w:w="1471" w:type="dxa"/>
          </w:tcPr>
          <w:p w14:paraId="7964B2B7" w14:textId="567D1F9B" w:rsidR="002B1D4C" w:rsidRPr="00006387" w:rsidRDefault="002B1D4C" w:rsidP="00D85731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01:20</w:t>
            </w:r>
          </w:p>
        </w:tc>
        <w:tc>
          <w:tcPr>
            <w:tcW w:w="2970" w:type="dxa"/>
          </w:tcPr>
          <w:p w14:paraId="272900D8" w14:textId="193258CC" w:rsidR="002B1D4C" w:rsidRPr="00006387" w:rsidRDefault="002B1D4C" w:rsidP="009041D4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6B121EFB" w14:textId="78D4F7DF" w:rsidR="002B1D4C" w:rsidRPr="00006387" w:rsidRDefault="00C1750A">
            <w:pPr>
              <w:spacing w:after="0"/>
              <w:rPr>
                <w:rFonts w:ascii="Helvetica Neue" w:hAnsi="Helvetica Neue"/>
              </w:rPr>
            </w:pPr>
            <w:r w:rsidRPr="00C1750A">
              <w:rPr>
                <w:rFonts w:ascii="Helvetica Neue" w:hAnsi="Helvetica Neue"/>
              </w:rPr>
              <w:t>Please</w:t>
            </w:r>
            <w:r>
              <w:rPr>
                <w:rFonts w:ascii="Helvetica Neue" w:hAnsi="Helvetica Neue"/>
                <w:b/>
              </w:rPr>
              <w:t xml:space="preserve"> s</w:t>
            </w:r>
            <w:r w:rsidR="002B1D4C" w:rsidRPr="00515C1F">
              <w:rPr>
                <w:rFonts w:ascii="Helvetica Neue" w:hAnsi="Helvetica Neue"/>
                <w:b/>
              </w:rPr>
              <w:t>how only the video of the talent closing the door and add the text “Decontaminate the door before closing”</w:t>
            </w:r>
            <w:r w:rsidR="002B1D4C">
              <w:rPr>
                <w:rFonts w:ascii="Helvetica Neue" w:hAnsi="Helvetica Neue"/>
              </w:rPr>
              <w:t xml:space="preserve">. </w:t>
            </w:r>
          </w:p>
        </w:tc>
      </w:tr>
      <w:tr w:rsidR="002B1D4C" w:rsidRPr="00006387" w14:paraId="26738FE0" w14:textId="77777777" w:rsidTr="004456F7">
        <w:tc>
          <w:tcPr>
            <w:tcW w:w="1072" w:type="dxa"/>
          </w:tcPr>
          <w:p w14:paraId="50D9CB18" w14:textId="596EEC3C" w:rsidR="002B1D4C" w:rsidRPr="004456F7" w:rsidRDefault="002B1D4C" w:rsidP="004456F7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Helvetica Neue" w:hAnsi="Helvetica Neue"/>
              </w:rPr>
            </w:pPr>
          </w:p>
        </w:tc>
        <w:tc>
          <w:tcPr>
            <w:tcW w:w="1471" w:type="dxa"/>
          </w:tcPr>
          <w:p w14:paraId="4E513920" w14:textId="0D1040D8" w:rsidR="002B1D4C" w:rsidRDefault="002B1D4C" w:rsidP="00D85731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01:56</w:t>
            </w:r>
          </w:p>
        </w:tc>
        <w:tc>
          <w:tcPr>
            <w:tcW w:w="2970" w:type="dxa"/>
          </w:tcPr>
          <w:p w14:paraId="1D095F90" w14:textId="59AA33B8" w:rsidR="002B1D4C" w:rsidRPr="00D30B0C" w:rsidRDefault="002B1D4C" w:rsidP="002B1D4C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Wrong screenshot showing selection of the instrument step “Reloading” instead of ““InitHepaHood”.</w:t>
            </w:r>
          </w:p>
        </w:tc>
        <w:tc>
          <w:tcPr>
            <w:tcW w:w="3348" w:type="dxa"/>
          </w:tcPr>
          <w:p w14:paraId="0BA3D01D" w14:textId="0C375716" w:rsidR="002B1D4C" w:rsidRPr="00515C1F" w:rsidRDefault="00C1750A" w:rsidP="008D506E">
            <w:pPr>
              <w:spacing w:after="0"/>
              <w:rPr>
                <w:rFonts w:ascii="Helvetica Neue" w:hAnsi="Helvetica Neue"/>
                <w:b/>
              </w:rPr>
            </w:pPr>
            <w:r w:rsidRPr="00C1750A">
              <w:rPr>
                <w:rFonts w:ascii="Helvetica Neue" w:hAnsi="Helvetica Neue"/>
              </w:rPr>
              <w:t>Please</w:t>
            </w:r>
            <w:r w:rsidRPr="00515C1F">
              <w:rPr>
                <w:rFonts w:ascii="Helvetica Neue" w:hAnsi="Helvetica Neue"/>
                <w:b/>
              </w:rPr>
              <w:t xml:space="preserve"> </w:t>
            </w:r>
            <w:r>
              <w:rPr>
                <w:rFonts w:ascii="Helvetica Neue" w:hAnsi="Helvetica Neue"/>
                <w:b/>
              </w:rPr>
              <w:t>f</w:t>
            </w:r>
            <w:r w:rsidR="002B1D4C" w:rsidRPr="00515C1F">
              <w:rPr>
                <w:rFonts w:ascii="Helvetica Neue" w:hAnsi="Helvetica Neue"/>
                <w:b/>
              </w:rPr>
              <w:t xml:space="preserve">reeze the video </w:t>
            </w:r>
            <w:r w:rsidR="008D506E" w:rsidRPr="00515C1F">
              <w:rPr>
                <w:rFonts w:ascii="Helvetica Neue" w:hAnsi="Helvetica Neue"/>
                <w:b/>
              </w:rPr>
              <w:t>at</w:t>
            </w:r>
            <w:r w:rsidR="002B1D4C" w:rsidRPr="00515C1F">
              <w:rPr>
                <w:rFonts w:ascii="Helvetica Neue" w:hAnsi="Helvetica Neue"/>
                <w:b/>
              </w:rPr>
              <w:t xml:space="preserve"> the beginning of the second </w:t>
            </w:r>
            <w:r w:rsidR="008D506E" w:rsidRPr="00515C1F">
              <w:rPr>
                <w:rFonts w:ascii="Helvetica Neue" w:hAnsi="Helvetica Neue"/>
                <w:b/>
              </w:rPr>
              <w:t>1</w:t>
            </w:r>
            <w:r w:rsidR="002B1D4C" w:rsidRPr="00515C1F">
              <w:rPr>
                <w:rFonts w:ascii="Helvetica Neue" w:hAnsi="Helvetica Neue"/>
                <w:b/>
              </w:rPr>
              <w:t xml:space="preserve">:56, (when the wizard is opened but before the talent starts to search for the methods and selects “Reloading”). </w:t>
            </w:r>
            <w:r w:rsidR="008D506E" w:rsidRPr="00515C1F">
              <w:rPr>
                <w:rFonts w:ascii="Helvetica Neue" w:hAnsi="Helvetica Neue"/>
                <w:b/>
              </w:rPr>
              <w:t>While freezing the video, highlight the instrument step</w:t>
            </w:r>
            <w:r w:rsidR="002B1D4C" w:rsidRPr="00515C1F">
              <w:rPr>
                <w:rFonts w:ascii="Helvetica Neue" w:hAnsi="Helvetica Neue"/>
                <w:b/>
              </w:rPr>
              <w:t xml:space="preserve"> InitHepaHood (if possible) or show a text “Select InitHepaHood”.</w:t>
            </w:r>
          </w:p>
        </w:tc>
      </w:tr>
      <w:tr w:rsidR="002B1D4C" w:rsidRPr="00006387" w14:paraId="595B5B64" w14:textId="77777777" w:rsidTr="004456F7">
        <w:tc>
          <w:tcPr>
            <w:tcW w:w="1072" w:type="dxa"/>
          </w:tcPr>
          <w:p w14:paraId="3DE819EC" w14:textId="0F699E5B" w:rsidR="002B1D4C" w:rsidRPr="004456F7" w:rsidRDefault="002B1D4C" w:rsidP="004456F7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Helvetica Neue" w:hAnsi="Helvetica Neue"/>
              </w:rPr>
            </w:pPr>
          </w:p>
        </w:tc>
        <w:tc>
          <w:tcPr>
            <w:tcW w:w="1471" w:type="dxa"/>
          </w:tcPr>
          <w:p w14:paraId="0C374FE0" w14:textId="41FBC18F" w:rsidR="002B1D4C" w:rsidRDefault="002B1D4C" w:rsidP="00D85731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01:56 – 02:01</w:t>
            </w:r>
          </w:p>
        </w:tc>
        <w:tc>
          <w:tcPr>
            <w:tcW w:w="2970" w:type="dxa"/>
          </w:tcPr>
          <w:p w14:paraId="40FFEF62" w14:textId="4EA4A74B" w:rsidR="002B1D4C" w:rsidRDefault="002B1D4C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Same as above</w:t>
            </w:r>
            <w:r w:rsidR="00515C1F">
              <w:rPr>
                <w:rFonts w:ascii="Helvetica Neue" w:hAnsi="Helvetica Neue"/>
              </w:rPr>
              <w:t>.</w:t>
            </w:r>
          </w:p>
        </w:tc>
        <w:tc>
          <w:tcPr>
            <w:tcW w:w="3348" w:type="dxa"/>
          </w:tcPr>
          <w:p w14:paraId="358F667B" w14:textId="1A735AE5" w:rsidR="002B1D4C" w:rsidRPr="00A90AAE" w:rsidDel="00A90AAE" w:rsidRDefault="004456F7">
            <w:pPr>
              <w:spacing w:after="0"/>
              <w:rPr>
                <w:rFonts w:ascii="Helvetica Neue" w:hAnsi="Helvetica Neue"/>
              </w:rPr>
            </w:pPr>
            <w:r w:rsidRPr="00DC567E">
              <w:rPr>
                <w:rFonts w:ascii="Helvetica Neue" w:hAnsi="Helvetica Neue"/>
              </w:rPr>
              <w:t>Please</w:t>
            </w:r>
            <w:r>
              <w:rPr>
                <w:rFonts w:ascii="Helvetica Neue" w:hAnsi="Helvetica Neue"/>
                <w:b/>
              </w:rPr>
              <w:t xml:space="preserve"> remove this part of the</w:t>
            </w:r>
            <w:r w:rsidR="002B1D4C" w:rsidRPr="00135FA9">
              <w:rPr>
                <w:rFonts w:ascii="Helvetica Neue" w:hAnsi="Helvetica Neue"/>
                <w:b/>
              </w:rPr>
              <w:t xml:space="preserve"> </w:t>
            </w:r>
            <w:r w:rsidR="002B1D4C">
              <w:rPr>
                <w:rFonts w:ascii="Helvetica Neue" w:hAnsi="Helvetica Neue"/>
                <w:b/>
              </w:rPr>
              <w:t xml:space="preserve">video starting from the second </w:t>
            </w:r>
            <w:r w:rsidR="00515C1F">
              <w:rPr>
                <w:rFonts w:ascii="Helvetica Neue" w:hAnsi="Helvetica Neue"/>
                <w:b/>
              </w:rPr>
              <w:t>01</w:t>
            </w:r>
            <w:r w:rsidR="002B1D4C">
              <w:rPr>
                <w:rFonts w:ascii="Helvetica Neue" w:hAnsi="Helvetica Neue"/>
                <w:b/>
              </w:rPr>
              <w:t>:56 when the mouse starts to search for a method and until 02:01</w:t>
            </w:r>
            <w:r w:rsidR="002B1D4C" w:rsidRPr="00135FA9">
              <w:rPr>
                <w:rFonts w:ascii="Helvetica Neue" w:hAnsi="Helvetica Neue"/>
                <w:b/>
              </w:rPr>
              <w:t xml:space="preserve">. </w:t>
            </w:r>
            <w:r w:rsidR="002B1D4C" w:rsidRPr="00515C1F">
              <w:rPr>
                <w:rFonts w:ascii="Helvetica Neue" w:hAnsi="Helvetica Neue"/>
              </w:rPr>
              <w:t>Audio text remains the same</w:t>
            </w:r>
            <w:r>
              <w:rPr>
                <w:rFonts w:ascii="Helvetica Neue" w:hAnsi="Helvetica Neue"/>
              </w:rPr>
              <w:t>.</w:t>
            </w:r>
          </w:p>
        </w:tc>
      </w:tr>
      <w:tr w:rsidR="002B1D4C" w:rsidRPr="00006387" w14:paraId="2202E3A0" w14:textId="77777777" w:rsidTr="004456F7">
        <w:tc>
          <w:tcPr>
            <w:tcW w:w="1072" w:type="dxa"/>
          </w:tcPr>
          <w:p w14:paraId="4FAE46DB" w14:textId="61ECB364" w:rsidR="002B1D4C" w:rsidRPr="004456F7" w:rsidRDefault="002B1D4C" w:rsidP="004456F7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Helvetica Neue" w:hAnsi="Helvetica Neue"/>
              </w:rPr>
            </w:pPr>
          </w:p>
        </w:tc>
        <w:tc>
          <w:tcPr>
            <w:tcW w:w="1471" w:type="dxa"/>
          </w:tcPr>
          <w:p w14:paraId="6BE1289B" w14:textId="6A2F6CCD" w:rsidR="002B1D4C" w:rsidRPr="00006387" w:rsidRDefault="002B1D4C" w:rsidP="00D85731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03:02</w:t>
            </w:r>
          </w:p>
        </w:tc>
        <w:tc>
          <w:tcPr>
            <w:tcW w:w="2970" w:type="dxa"/>
          </w:tcPr>
          <w:p w14:paraId="37DFB579" w14:textId="2DCCDD7D" w:rsidR="002B1D4C" w:rsidRPr="00006387" w:rsidRDefault="002B1D4C" w:rsidP="008D506E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 xml:space="preserve">Missing video to </w:t>
            </w:r>
            <w:r w:rsidR="008D506E">
              <w:rPr>
                <w:rFonts w:ascii="Helvetica Neue" w:hAnsi="Helvetica Neue"/>
              </w:rPr>
              <w:t>match</w:t>
            </w:r>
            <w:r>
              <w:rPr>
                <w:rFonts w:ascii="Helvetica Neue" w:hAnsi="Helvetica Neue"/>
              </w:rPr>
              <w:t xml:space="preserve"> </w:t>
            </w:r>
            <w:r w:rsidR="008D506E">
              <w:rPr>
                <w:rFonts w:ascii="Helvetica Neue" w:hAnsi="Helvetica Neue"/>
              </w:rPr>
              <w:t>the audio</w:t>
            </w:r>
            <w:r>
              <w:rPr>
                <w:rFonts w:ascii="Helvetica Neue" w:hAnsi="Helvetica Neue"/>
              </w:rPr>
              <w:t>.</w:t>
            </w:r>
          </w:p>
        </w:tc>
        <w:tc>
          <w:tcPr>
            <w:tcW w:w="3348" w:type="dxa"/>
          </w:tcPr>
          <w:p w14:paraId="1C41C3D8" w14:textId="2F5A2CA4" w:rsidR="002B1D4C" w:rsidRPr="00515C1F" w:rsidRDefault="002B1D4C" w:rsidP="00A90AAE">
            <w:pPr>
              <w:spacing w:after="0"/>
              <w:rPr>
                <w:rFonts w:ascii="Helvetica Neue" w:hAnsi="Helvetica Neue"/>
                <w:b/>
              </w:rPr>
            </w:pPr>
            <w:r w:rsidRPr="00DC567E">
              <w:rPr>
                <w:rFonts w:ascii="Helvetica Neue" w:hAnsi="Helvetica Neue"/>
              </w:rPr>
              <w:t>Please</w:t>
            </w:r>
            <w:r w:rsidRPr="00515C1F">
              <w:rPr>
                <w:rFonts w:ascii="Helvetica Neue" w:hAnsi="Helvetica Neue"/>
                <w:b/>
              </w:rPr>
              <w:t xml:space="preserve"> add video step 5.2.1. Pipetting cell suspension into a 384- well counting plate</w:t>
            </w:r>
            <w:r w:rsidRPr="00515C1F">
              <w:rPr>
                <w:rFonts w:ascii="Helvetica Neue" w:hAnsi="Helvetica Neue"/>
                <w:b/>
              </w:rPr>
              <w:t xml:space="preserve"> on the deck</w:t>
            </w:r>
            <w:r w:rsidRPr="00515C1F">
              <w:rPr>
                <w:rFonts w:ascii="Helvetica Neue" w:hAnsi="Helvetica Neue"/>
                <w:b/>
              </w:rPr>
              <w:t xml:space="preserve"> [5.2.1 of the shot</w:t>
            </w:r>
            <w:r w:rsidRPr="00515C1F">
              <w:rPr>
                <w:rFonts w:ascii="Helvetica Neue" w:hAnsi="Helvetica Neue"/>
                <w:b/>
              </w:rPr>
              <w:t xml:space="preserve"> </w:t>
            </w:r>
            <w:r w:rsidRPr="00515C1F">
              <w:rPr>
                <w:rFonts w:ascii="Helvetica Neue" w:hAnsi="Helvetica Neue"/>
                <w:b/>
              </w:rPr>
              <w:t xml:space="preserve">list of script] </w:t>
            </w:r>
          </w:p>
        </w:tc>
      </w:tr>
      <w:tr w:rsidR="002B1D4C" w:rsidRPr="00006387" w14:paraId="2F3EC6B0" w14:textId="77777777" w:rsidTr="004456F7">
        <w:tc>
          <w:tcPr>
            <w:tcW w:w="1072" w:type="dxa"/>
          </w:tcPr>
          <w:p w14:paraId="63E346C4" w14:textId="50AAF538" w:rsidR="002B1D4C" w:rsidRPr="004456F7" w:rsidRDefault="002B1D4C" w:rsidP="004456F7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Helvetica Neue" w:hAnsi="Helvetica Neue"/>
              </w:rPr>
            </w:pPr>
          </w:p>
        </w:tc>
        <w:tc>
          <w:tcPr>
            <w:tcW w:w="1471" w:type="dxa"/>
          </w:tcPr>
          <w:p w14:paraId="211EBEA6" w14:textId="00682781" w:rsidR="002B1D4C" w:rsidRPr="00006387" w:rsidRDefault="002B1D4C" w:rsidP="00D85731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03:20</w:t>
            </w:r>
          </w:p>
        </w:tc>
        <w:tc>
          <w:tcPr>
            <w:tcW w:w="2970" w:type="dxa"/>
          </w:tcPr>
          <w:p w14:paraId="338499EE" w14:textId="41550B9D" w:rsidR="002B1D4C" w:rsidRPr="00006387" w:rsidRDefault="002B1D4C" w:rsidP="00D85731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 xml:space="preserve">Missing video piece here. </w:t>
            </w:r>
            <w:r w:rsidR="00B507BD">
              <w:rPr>
                <w:rFonts w:ascii="Helvetica Neue" w:hAnsi="Helvetica Neue"/>
              </w:rPr>
              <w:t xml:space="preserve">Since for the transport of the plate to the cytometer the robotic arm is used, </w:t>
            </w:r>
            <w:r w:rsidR="00D16CC6">
              <w:rPr>
                <w:rFonts w:ascii="Helvetica Neue" w:hAnsi="Helvetica Neue"/>
              </w:rPr>
              <w:t>viewers might get confused when for the transport back only the grippers are shown.</w:t>
            </w:r>
          </w:p>
        </w:tc>
        <w:tc>
          <w:tcPr>
            <w:tcW w:w="3348" w:type="dxa"/>
          </w:tcPr>
          <w:p w14:paraId="01121F13" w14:textId="70512999" w:rsidR="002B1D4C" w:rsidRPr="00515C1F" w:rsidRDefault="002B1D4C" w:rsidP="00AA6B67">
            <w:pPr>
              <w:spacing w:after="0"/>
              <w:rPr>
                <w:rFonts w:ascii="Helvetica Neue" w:hAnsi="Helvetica Neue"/>
              </w:rPr>
            </w:pPr>
            <w:r w:rsidRPr="00DC567E">
              <w:rPr>
                <w:rFonts w:ascii="Helvetica Neue" w:hAnsi="Helvetica Neue"/>
              </w:rPr>
              <w:t>Please</w:t>
            </w:r>
            <w:r w:rsidRPr="00515C1F">
              <w:rPr>
                <w:rFonts w:ascii="Helvetica Neue" w:hAnsi="Helvetica Neue"/>
                <w:b/>
              </w:rPr>
              <w:t xml:space="preserve"> add video step of robotic arm placing the plate back to the deck, before the grippers bring the plate to its original position</w:t>
            </w:r>
            <w:r w:rsidRPr="00515C1F">
              <w:rPr>
                <w:rFonts w:ascii="Helvetica Neue" w:hAnsi="Helvetica Neue"/>
              </w:rPr>
              <w:t>.</w:t>
            </w:r>
            <w:r w:rsidR="00515C1F">
              <w:rPr>
                <w:rFonts w:ascii="Helvetica Neue" w:hAnsi="Helvetica Neue"/>
              </w:rPr>
              <w:t xml:space="preserve"> [</w:t>
            </w:r>
            <w:r w:rsidR="00515C1F">
              <w:rPr>
                <w:rFonts w:ascii="Helvetica Neue" w:hAnsi="Helvetica Neue"/>
                <w:b/>
              </w:rPr>
              <w:t>5.4.2</w:t>
            </w:r>
            <w:r w:rsidR="00515C1F" w:rsidRPr="00515C1F">
              <w:rPr>
                <w:rFonts w:ascii="Helvetica Neue" w:hAnsi="Helvetica Neue"/>
                <w:b/>
              </w:rPr>
              <w:t xml:space="preserve"> of the shot list of script</w:t>
            </w:r>
          </w:p>
        </w:tc>
      </w:tr>
      <w:tr w:rsidR="002B1D4C" w:rsidRPr="00006387" w14:paraId="3BA863B8" w14:textId="77777777" w:rsidTr="004456F7">
        <w:tc>
          <w:tcPr>
            <w:tcW w:w="1072" w:type="dxa"/>
          </w:tcPr>
          <w:p w14:paraId="16591CEA" w14:textId="498E42C7" w:rsidR="002B1D4C" w:rsidRPr="004456F7" w:rsidRDefault="002B1D4C" w:rsidP="004456F7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Helvetica Neue" w:hAnsi="Helvetica Neue"/>
              </w:rPr>
            </w:pPr>
          </w:p>
        </w:tc>
        <w:tc>
          <w:tcPr>
            <w:tcW w:w="1471" w:type="dxa"/>
          </w:tcPr>
          <w:p w14:paraId="73B70D37" w14:textId="698F9646" w:rsidR="002B1D4C" w:rsidRPr="00006387" w:rsidRDefault="002B1D4C" w:rsidP="00D85731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04:28</w:t>
            </w:r>
            <w:r>
              <w:rPr>
                <w:rFonts w:ascii="Helvetica Neue" w:hAnsi="Helvetica Neue"/>
              </w:rPr>
              <w:t xml:space="preserve"> – 04:29</w:t>
            </w:r>
          </w:p>
        </w:tc>
        <w:tc>
          <w:tcPr>
            <w:tcW w:w="2970" w:type="dxa"/>
          </w:tcPr>
          <w:p w14:paraId="5082F51F" w14:textId="37C2A08F" w:rsidR="002B1D4C" w:rsidRPr="008D506E" w:rsidRDefault="002B1D4C" w:rsidP="00D85731">
            <w:pPr>
              <w:spacing w:after="0"/>
              <w:rPr>
                <w:rFonts w:ascii="Helvetica Neue" w:hAnsi="Helvetica Neue"/>
              </w:rPr>
            </w:pPr>
            <w:r w:rsidRPr="008D506E">
              <w:rPr>
                <w:rFonts w:ascii="Helvetica Neue" w:hAnsi="Helvetica Neue"/>
              </w:rPr>
              <w:t xml:space="preserve">Video piece doesn’t match process sequence. </w:t>
            </w:r>
          </w:p>
        </w:tc>
        <w:tc>
          <w:tcPr>
            <w:tcW w:w="3348" w:type="dxa"/>
          </w:tcPr>
          <w:p w14:paraId="4B028B57" w14:textId="7D6FE5D5" w:rsidR="002B1D4C" w:rsidRPr="00515C1F" w:rsidRDefault="002B1D4C" w:rsidP="00D85731">
            <w:pPr>
              <w:spacing w:after="0"/>
              <w:rPr>
                <w:rFonts w:ascii="Helvetica Neue" w:hAnsi="Helvetica Neue"/>
              </w:rPr>
            </w:pPr>
            <w:r w:rsidRPr="00515C1F">
              <w:rPr>
                <w:rFonts w:ascii="Helvetica Neue" w:hAnsi="Helvetica Neue"/>
              </w:rPr>
              <w:t xml:space="preserve">Please </w:t>
            </w:r>
            <w:r w:rsidRPr="00C1750A">
              <w:rPr>
                <w:rFonts w:ascii="Helvetica Neue" w:hAnsi="Helvetica Neue"/>
                <w:b/>
              </w:rPr>
              <w:t>remove 04:28 to</w:t>
            </w:r>
            <w:r w:rsidRPr="00C1750A">
              <w:rPr>
                <w:rFonts w:ascii="Helvetica Neue" w:hAnsi="Helvetica Neue"/>
                <w:b/>
              </w:rPr>
              <w:t xml:space="preserve"> </w:t>
            </w:r>
            <w:r w:rsidRPr="00C1750A">
              <w:rPr>
                <w:rFonts w:ascii="Helvetica Neue" w:hAnsi="Helvetica Neue"/>
                <w:b/>
              </w:rPr>
              <w:t>04:29</w:t>
            </w:r>
            <w:r w:rsidRPr="00C1750A">
              <w:rPr>
                <w:rFonts w:ascii="Helvetica Neue" w:hAnsi="Helvetica Neue"/>
                <w:b/>
              </w:rPr>
              <w:t xml:space="preserve"> to omit the placing of the plate on the deck. Show only robotic arm grabbing of the plate when it comes out of the incubator (just before </w:t>
            </w:r>
            <w:r w:rsidRPr="00C1750A">
              <w:rPr>
                <w:rFonts w:ascii="Helvetica Neue" w:hAnsi="Helvetica Neue"/>
                <w:b/>
              </w:rPr>
              <w:lastRenderedPageBreak/>
              <w:t>04:28).</w:t>
            </w:r>
            <w:r w:rsidR="00D16CC6">
              <w:rPr>
                <w:rFonts w:ascii="Helvetica Neue" w:hAnsi="Helvetica Neue"/>
              </w:rPr>
              <w:t xml:space="preserve"> Continue with the video showing plate positioning into the cytometer</w:t>
            </w:r>
          </w:p>
        </w:tc>
      </w:tr>
      <w:tr w:rsidR="002B1D4C" w:rsidRPr="00006387" w14:paraId="6C9F9432" w14:textId="77777777" w:rsidTr="004456F7">
        <w:tc>
          <w:tcPr>
            <w:tcW w:w="1072" w:type="dxa"/>
          </w:tcPr>
          <w:p w14:paraId="2708E502" w14:textId="71A4B989" w:rsidR="002B1D4C" w:rsidRPr="004456F7" w:rsidRDefault="002B1D4C" w:rsidP="004456F7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Helvetica Neue" w:hAnsi="Helvetica Neue"/>
              </w:rPr>
            </w:pPr>
          </w:p>
        </w:tc>
        <w:tc>
          <w:tcPr>
            <w:tcW w:w="1471" w:type="dxa"/>
          </w:tcPr>
          <w:p w14:paraId="1B4649C8" w14:textId="1EAA3678" w:rsidR="002B1D4C" w:rsidRPr="004456F7" w:rsidRDefault="002B1D4C" w:rsidP="00D85731">
            <w:pPr>
              <w:spacing w:after="0"/>
              <w:rPr>
                <w:rFonts w:ascii="Helvetica Neue" w:hAnsi="Helvetica Neue"/>
                <w:color w:val="000000" w:themeColor="text1"/>
              </w:rPr>
            </w:pPr>
            <w:r w:rsidRPr="004456F7">
              <w:rPr>
                <w:rFonts w:ascii="Helvetica Neue" w:hAnsi="Helvetica Neue"/>
                <w:color w:val="000000" w:themeColor="text1"/>
              </w:rPr>
              <w:t>06:55</w:t>
            </w:r>
          </w:p>
        </w:tc>
        <w:tc>
          <w:tcPr>
            <w:tcW w:w="2970" w:type="dxa"/>
          </w:tcPr>
          <w:p w14:paraId="72893F24" w14:textId="296E4B04" w:rsidR="002B1D4C" w:rsidRPr="004456F7" w:rsidRDefault="002B1D4C">
            <w:pPr>
              <w:spacing w:after="0"/>
              <w:rPr>
                <w:rFonts w:ascii="Helvetica Neue" w:hAnsi="Helvetica Neue"/>
                <w:color w:val="000000" w:themeColor="text1"/>
              </w:rPr>
            </w:pPr>
            <w:r w:rsidRPr="004456F7">
              <w:rPr>
                <w:rFonts w:ascii="Helvetica Neue" w:hAnsi="Helvetica Neue"/>
                <w:color w:val="000000" w:themeColor="text1"/>
              </w:rPr>
              <w:t>The interview from A</w:t>
            </w:r>
            <w:r w:rsidR="004456F7">
              <w:rPr>
                <w:rFonts w:ascii="Helvetica Neue" w:hAnsi="Helvetica Neue"/>
                <w:color w:val="000000" w:themeColor="text1"/>
              </w:rPr>
              <w:t>shutosh</w:t>
            </w:r>
            <w:r w:rsidRPr="004456F7">
              <w:rPr>
                <w:rFonts w:ascii="Helvetica Neue" w:hAnsi="Helvetica Neue"/>
                <w:color w:val="000000" w:themeColor="text1"/>
              </w:rPr>
              <w:t xml:space="preserve"> Dhingra shown at 08:44 fits better here. </w:t>
            </w:r>
          </w:p>
        </w:tc>
        <w:tc>
          <w:tcPr>
            <w:tcW w:w="3348" w:type="dxa"/>
          </w:tcPr>
          <w:p w14:paraId="16483ED8" w14:textId="4D09135F" w:rsidR="002B1D4C" w:rsidRPr="004456F7" w:rsidRDefault="002B1D4C">
            <w:pPr>
              <w:spacing w:after="0"/>
              <w:rPr>
                <w:rFonts w:ascii="Helvetica Neue" w:hAnsi="Helvetica Neue"/>
                <w:color w:val="000000" w:themeColor="text1"/>
              </w:rPr>
            </w:pPr>
            <w:r w:rsidRPr="00DC567E">
              <w:rPr>
                <w:rFonts w:ascii="Helvetica Neue" w:hAnsi="Helvetica Neue"/>
                <w:color w:val="000000" w:themeColor="text1"/>
              </w:rPr>
              <w:t>Please</w:t>
            </w:r>
            <w:r w:rsidRPr="004456F7">
              <w:rPr>
                <w:rFonts w:ascii="Helvetica Neue" w:hAnsi="Helvetica Neue"/>
                <w:b/>
                <w:color w:val="000000" w:themeColor="text1"/>
              </w:rPr>
              <w:t xml:space="preserve"> add the interview from A</w:t>
            </w:r>
            <w:r w:rsidR="004456F7">
              <w:rPr>
                <w:rFonts w:ascii="Helvetica Neue" w:hAnsi="Helvetica Neue"/>
                <w:b/>
                <w:color w:val="000000" w:themeColor="text1"/>
              </w:rPr>
              <w:t>shutosh</w:t>
            </w:r>
            <w:r w:rsidRPr="004456F7">
              <w:rPr>
                <w:rFonts w:ascii="Helvetica Neue" w:hAnsi="Helvetica Neue"/>
                <w:b/>
                <w:color w:val="000000" w:themeColor="text1"/>
              </w:rPr>
              <w:t xml:space="preserve"> Dhingra shown at 08:44 here under the</w:t>
            </w:r>
            <w:r w:rsidR="00DC567E">
              <w:rPr>
                <w:rFonts w:ascii="Helvetica Neue" w:hAnsi="Helvetica Neue"/>
                <w:b/>
                <w:color w:val="000000" w:themeColor="text1"/>
              </w:rPr>
              <w:t xml:space="preserve"> new</w:t>
            </w:r>
            <w:r w:rsidRPr="004456F7">
              <w:rPr>
                <w:rFonts w:ascii="Helvetica Neue" w:hAnsi="Helvetica Neue"/>
                <w:b/>
                <w:color w:val="000000" w:themeColor="text1"/>
              </w:rPr>
              <w:t xml:space="preserve"> session tittle: “Note to critical step</w:t>
            </w:r>
            <w:r w:rsidR="004456F7" w:rsidRPr="004456F7">
              <w:rPr>
                <w:rFonts w:ascii="Helvetica Neue" w:hAnsi="Helvetica Neue"/>
                <w:b/>
                <w:color w:val="000000" w:themeColor="text1"/>
              </w:rPr>
              <w:t>s of the protocol</w:t>
            </w:r>
            <w:r w:rsidRPr="004456F7">
              <w:rPr>
                <w:rFonts w:ascii="Helvetica Neue" w:hAnsi="Helvetica Neue"/>
                <w:b/>
                <w:color w:val="000000" w:themeColor="text1"/>
              </w:rPr>
              <w:t>”</w:t>
            </w:r>
            <w:r w:rsidRPr="004456F7">
              <w:rPr>
                <w:rFonts w:ascii="Helvetica Neue" w:hAnsi="Helvetica Neue"/>
                <w:color w:val="000000" w:themeColor="text1"/>
              </w:rPr>
              <w:t>.</w:t>
            </w:r>
          </w:p>
        </w:tc>
      </w:tr>
      <w:tr w:rsidR="002B1D4C" w:rsidRPr="00006387" w14:paraId="22F811FC" w14:textId="77777777" w:rsidTr="004456F7">
        <w:tc>
          <w:tcPr>
            <w:tcW w:w="1072" w:type="dxa"/>
          </w:tcPr>
          <w:p w14:paraId="2BCEBDC4" w14:textId="576EB687" w:rsidR="002B1D4C" w:rsidRPr="004456F7" w:rsidRDefault="002B1D4C" w:rsidP="004456F7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Helvetica Neue" w:hAnsi="Helvetica Neue"/>
              </w:rPr>
            </w:pPr>
          </w:p>
        </w:tc>
        <w:tc>
          <w:tcPr>
            <w:tcW w:w="1471" w:type="dxa"/>
          </w:tcPr>
          <w:p w14:paraId="3552C605" w14:textId="60F868F0" w:rsidR="002B1D4C" w:rsidRDefault="002B1D4C" w:rsidP="00D85731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07:36</w:t>
            </w:r>
          </w:p>
        </w:tc>
        <w:tc>
          <w:tcPr>
            <w:tcW w:w="2970" w:type="dxa"/>
          </w:tcPr>
          <w:p w14:paraId="43838209" w14:textId="5E3F0992" w:rsidR="002B1D4C" w:rsidRDefault="002B1D4C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Color of text to background for the word “Merge” not clearly visible.</w:t>
            </w:r>
          </w:p>
        </w:tc>
        <w:tc>
          <w:tcPr>
            <w:tcW w:w="3348" w:type="dxa"/>
          </w:tcPr>
          <w:p w14:paraId="27207368" w14:textId="60D59207" w:rsidR="002B1D4C" w:rsidRDefault="002B1D4C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 xml:space="preserve">Please </w:t>
            </w:r>
            <w:r w:rsidRPr="00C1750A">
              <w:rPr>
                <w:rFonts w:ascii="Helvetica Neue" w:hAnsi="Helvetica Neue"/>
                <w:b/>
              </w:rPr>
              <w:t>change the color of text “Merge” to a different color from the background, advised: White</w:t>
            </w:r>
            <w:r>
              <w:rPr>
                <w:rFonts w:ascii="Helvetica Neue" w:hAnsi="Helvetica Neue"/>
              </w:rPr>
              <w:t>.</w:t>
            </w:r>
          </w:p>
        </w:tc>
      </w:tr>
      <w:tr w:rsidR="002B1D4C" w:rsidRPr="00006387" w14:paraId="349FDB0F" w14:textId="77777777" w:rsidTr="004456F7">
        <w:tc>
          <w:tcPr>
            <w:tcW w:w="1072" w:type="dxa"/>
          </w:tcPr>
          <w:p w14:paraId="672271E5" w14:textId="4D5D3953" w:rsidR="002B1D4C" w:rsidRPr="004456F7" w:rsidRDefault="002B1D4C" w:rsidP="004456F7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Helvetica Neue" w:hAnsi="Helvetica Neue"/>
              </w:rPr>
            </w:pPr>
          </w:p>
        </w:tc>
        <w:tc>
          <w:tcPr>
            <w:tcW w:w="1471" w:type="dxa"/>
          </w:tcPr>
          <w:p w14:paraId="2F783ABB" w14:textId="6DA36538" w:rsidR="002B1D4C" w:rsidRPr="00006387" w:rsidRDefault="002B1D4C" w:rsidP="00D85731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07:55 -07:56</w:t>
            </w:r>
          </w:p>
        </w:tc>
        <w:tc>
          <w:tcPr>
            <w:tcW w:w="2970" w:type="dxa"/>
          </w:tcPr>
          <w:p w14:paraId="3271D7EC" w14:textId="0F5926D9" w:rsidR="002B1D4C" w:rsidRPr="00D16CC6" w:rsidRDefault="002B1D4C" w:rsidP="00D85731">
            <w:pPr>
              <w:spacing w:after="0"/>
              <w:rPr>
                <w:rFonts w:ascii="Helvetica Neue" w:hAnsi="Helvetica Neue"/>
              </w:rPr>
            </w:pPr>
            <w:r w:rsidRPr="008D506E">
              <w:rPr>
                <w:rFonts w:ascii="Helvetica Neue" w:hAnsi="Helvetica Neue"/>
              </w:rPr>
              <w:t xml:space="preserve">The highlighting with </w:t>
            </w:r>
            <w:r w:rsidRPr="008D506E">
              <w:rPr>
                <w:rFonts w:ascii="Helvetica Neue" w:hAnsi="Helvetica Neue"/>
              </w:rPr>
              <w:t xml:space="preserve">a </w:t>
            </w:r>
            <w:r w:rsidRPr="00D16CC6">
              <w:rPr>
                <w:rFonts w:ascii="Helvetica Neue" w:hAnsi="Helvetica Neue"/>
              </w:rPr>
              <w:t>green bar of the marker</w:t>
            </w:r>
            <w:r w:rsidRPr="00D16CC6">
              <w:rPr>
                <w:rFonts w:ascii="Helvetica Neue" w:hAnsi="Helvetica Neue"/>
              </w:rPr>
              <w:t xml:space="preserve"> BRN2 i</w:t>
            </w:r>
            <w:r w:rsidRPr="00D16CC6">
              <w:rPr>
                <w:rFonts w:ascii="Helvetica Neue" w:hAnsi="Helvetica Neue"/>
              </w:rPr>
              <w:t xml:space="preserve">s </w:t>
            </w:r>
            <w:r w:rsidRPr="00D16CC6">
              <w:rPr>
                <w:rFonts w:ascii="Helvetica Neue" w:hAnsi="Helvetica Neue"/>
              </w:rPr>
              <w:t>incorrect.</w:t>
            </w:r>
          </w:p>
        </w:tc>
        <w:tc>
          <w:tcPr>
            <w:tcW w:w="3348" w:type="dxa"/>
          </w:tcPr>
          <w:p w14:paraId="2D47386A" w14:textId="77777777" w:rsidR="002B1D4C" w:rsidRPr="004456F7" w:rsidRDefault="002B1D4C" w:rsidP="00D85731">
            <w:pPr>
              <w:spacing w:after="0"/>
              <w:rPr>
                <w:rFonts w:ascii="Helvetica Neue" w:hAnsi="Helvetica Neue"/>
                <w:b/>
              </w:rPr>
            </w:pPr>
            <w:r w:rsidRPr="004456F7">
              <w:rPr>
                <w:rFonts w:ascii="Helvetica Neue" w:hAnsi="Helvetica Neue"/>
                <w:b/>
              </w:rPr>
              <w:t xml:space="preserve">At 07:55, please highlight NCAM1 instead of BRN2. </w:t>
            </w:r>
          </w:p>
          <w:p w14:paraId="54755738" w14:textId="11EB1F77" w:rsidR="002B1D4C" w:rsidRPr="00D16CC6" w:rsidRDefault="002B1D4C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2B1D4C" w:rsidRPr="00006387" w14:paraId="7451E5F5" w14:textId="77777777" w:rsidTr="004456F7">
        <w:tc>
          <w:tcPr>
            <w:tcW w:w="1072" w:type="dxa"/>
          </w:tcPr>
          <w:p w14:paraId="73A38E83" w14:textId="0C6D0EA8" w:rsidR="002B1D4C" w:rsidRPr="004456F7" w:rsidRDefault="002B1D4C" w:rsidP="004456F7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Helvetica Neue" w:hAnsi="Helvetica Neue"/>
              </w:rPr>
            </w:pPr>
          </w:p>
        </w:tc>
        <w:tc>
          <w:tcPr>
            <w:tcW w:w="1471" w:type="dxa"/>
          </w:tcPr>
          <w:p w14:paraId="649F1D0A" w14:textId="20642132" w:rsidR="002B1D4C" w:rsidRPr="00006387" w:rsidRDefault="002B1D4C" w:rsidP="00135FA9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08:00</w:t>
            </w:r>
          </w:p>
        </w:tc>
        <w:tc>
          <w:tcPr>
            <w:tcW w:w="2970" w:type="dxa"/>
          </w:tcPr>
          <w:p w14:paraId="472A06BD" w14:textId="52AE23AB" w:rsidR="002B1D4C" w:rsidRPr="008D506E" w:rsidRDefault="002B1D4C" w:rsidP="003334EF">
            <w:pPr>
              <w:spacing w:after="0"/>
              <w:rPr>
                <w:rFonts w:ascii="Helvetica Neue" w:hAnsi="Helvetica Neue"/>
              </w:rPr>
            </w:pPr>
            <w:r w:rsidRPr="008D506E">
              <w:rPr>
                <w:rFonts w:ascii="Helvetica Neue" w:hAnsi="Helvetica Neue"/>
              </w:rPr>
              <w:t>The highlighting with</w:t>
            </w:r>
            <w:r w:rsidRPr="00D16CC6">
              <w:rPr>
                <w:rFonts w:ascii="Helvetica Neue" w:hAnsi="Helvetica Neue"/>
              </w:rPr>
              <w:t xml:space="preserve"> a</w:t>
            </w:r>
            <w:r w:rsidRPr="00D16CC6">
              <w:rPr>
                <w:rFonts w:ascii="Helvetica Neue" w:hAnsi="Helvetica Neue"/>
              </w:rPr>
              <w:t xml:space="preserve"> green bar of the marker C</w:t>
            </w:r>
            <w:r w:rsidRPr="00D16CC6">
              <w:rPr>
                <w:rFonts w:ascii="Helvetica Neue" w:hAnsi="Helvetica Neue"/>
              </w:rPr>
              <w:t>U</w:t>
            </w:r>
            <w:r w:rsidRPr="00D16CC6">
              <w:rPr>
                <w:rFonts w:ascii="Helvetica Neue" w:hAnsi="Helvetica Neue"/>
              </w:rPr>
              <w:t xml:space="preserve">X2 </w:t>
            </w:r>
            <w:r w:rsidRPr="00D16CC6">
              <w:rPr>
                <w:rFonts w:ascii="Helvetica Neue" w:hAnsi="Helvetica Neue"/>
              </w:rPr>
              <w:t>only is only partially correct.</w:t>
            </w:r>
          </w:p>
        </w:tc>
        <w:tc>
          <w:tcPr>
            <w:tcW w:w="3348" w:type="dxa"/>
          </w:tcPr>
          <w:p w14:paraId="32514F09" w14:textId="6F8D8B70" w:rsidR="002B1D4C" w:rsidRPr="00D16CC6" w:rsidRDefault="002B1D4C">
            <w:pPr>
              <w:spacing w:after="0"/>
              <w:rPr>
                <w:rFonts w:ascii="Helvetica Neue" w:hAnsi="Helvetica Neue"/>
              </w:rPr>
            </w:pPr>
            <w:r w:rsidRPr="004456F7">
              <w:rPr>
                <w:rFonts w:ascii="Helvetica Neue" w:hAnsi="Helvetica Neue"/>
                <w:b/>
              </w:rPr>
              <w:t>At 08:00, please highlight both cortical markers, BRN2 and CUX2, instead of only CUX2.</w:t>
            </w:r>
            <w:r w:rsidR="00557775">
              <w:rPr>
                <w:rFonts w:ascii="Helvetica Neue" w:hAnsi="Helvetica Neue"/>
              </w:rPr>
              <w:t xml:space="preserve"> </w:t>
            </w:r>
            <w:r w:rsidR="00D16CC6" w:rsidRPr="00C1750A">
              <w:rPr>
                <w:rFonts w:ascii="Helvetica Neue" w:hAnsi="Helvetica Neue"/>
                <w:b/>
              </w:rPr>
              <w:t>Do not highlight NCAM1 here</w:t>
            </w:r>
            <w:r w:rsidR="00D16CC6">
              <w:rPr>
                <w:rFonts w:ascii="Helvetica Neue" w:hAnsi="Helvetica Neue"/>
              </w:rPr>
              <w:t>.</w:t>
            </w:r>
          </w:p>
        </w:tc>
      </w:tr>
      <w:tr w:rsidR="002B1D4C" w:rsidRPr="00006387" w14:paraId="246BC6DB" w14:textId="77777777" w:rsidTr="004456F7">
        <w:tc>
          <w:tcPr>
            <w:tcW w:w="1072" w:type="dxa"/>
          </w:tcPr>
          <w:p w14:paraId="04EFD21B" w14:textId="4ED7ECEA" w:rsidR="002B1D4C" w:rsidRPr="004456F7" w:rsidRDefault="002B1D4C" w:rsidP="004456F7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Helvetica Neue" w:hAnsi="Helvetica Neue"/>
              </w:rPr>
            </w:pPr>
          </w:p>
        </w:tc>
        <w:tc>
          <w:tcPr>
            <w:tcW w:w="1471" w:type="dxa"/>
          </w:tcPr>
          <w:p w14:paraId="7F5C1113" w14:textId="2CD1206F" w:rsidR="002B1D4C" w:rsidRPr="00006387" w:rsidRDefault="002B1D4C" w:rsidP="00D85731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08:03</w:t>
            </w:r>
          </w:p>
        </w:tc>
        <w:tc>
          <w:tcPr>
            <w:tcW w:w="2970" w:type="dxa"/>
          </w:tcPr>
          <w:p w14:paraId="0A07F9BF" w14:textId="4817BF0B" w:rsidR="002B1D4C" w:rsidRPr="00D16CC6" w:rsidRDefault="002B1D4C">
            <w:pPr>
              <w:spacing w:after="0"/>
              <w:rPr>
                <w:rFonts w:ascii="Helvetica Neue" w:hAnsi="Helvetica Neue"/>
              </w:rPr>
            </w:pPr>
            <w:r w:rsidRPr="008D506E">
              <w:rPr>
                <w:rFonts w:ascii="Helvetica Neue" w:hAnsi="Helvetica Neue"/>
              </w:rPr>
              <w:t>Missing highlight of iPS</w:t>
            </w:r>
          </w:p>
        </w:tc>
        <w:tc>
          <w:tcPr>
            <w:tcW w:w="3348" w:type="dxa"/>
          </w:tcPr>
          <w:p w14:paraId="6F04C0F7" w14:textId="292761F6" w:rsidR="002B1D4C" w:rsidRPr="008D506E" w:rsidRDefault="002B1D4C" w:rsidP="003B0B47">
            <w:pPr>
              <w:spacing w:after="0"/>
              <w:rPr>
                <w:rFonts w:ascii="Helvetica Neue" w:hAnsi="Helvetica Neue"/>
              </w:rPr>
            </w:pPr>
            <w:r w:rsidRPr="004456F7">
              <w:rPr>
                <w:rFonts w:ascii="Helvetica Neue" w:hAnsi="Helvetica Neue"/>
                <w:b/>
              </w:rPr>
              <w:t xml:space="preserve">From 08:03, please highlight in all five </w:t>
            </w:r>
            <w:r w:rsidR="004456F7" w:rsidRPr="004456F7">
              <w:rPr>
                <w:rFonts w:ascii="Helvetica Neue" w:hAnsi="Helvetica Neue"/>
                <w:b/>
              </w:rPr>
              <w:t>panels</w:t>
            </w:r>
            <w:r w:rsidRPr="004456F7">
              <w:rPr>
                <w:rFonts w:ascii="Helvetica Neue" w:hAnsi="Helvetica Neue"/>
                <w:b/>
              </w:rPr>
              <w:t>: “iPS_a_1 and iPS_a_2” to fit the speech “Very low expression or no expression of these markers is observed in hiPSC</w:t>
            </w:r>
            <w:r w:rsidRPr="004456F7">
              <w:rPr>
                <w:rFonts w:ascii="Helvetica Neue" w:hAnsi="Helvetica Neue"/>
              </w:rPr>
              <w:t>”</w:t>
            </w:r>
          </w:p>
        </w:tc>
      </w:tr>
      <w:tr w:rsidR="002B1D4C" w:rsidRPr="00006387" w14:paraId="142DD185" w14:textId="77777777" w:rsidTr="004456F7">
        <w:tc>
          <w:tcPr>
            <w:tcW w:w="1072" w:type="dxa"/>
          </w:tcPr>
          <w:p w14:paraId="77E3BFE3" w14:textId="4CA8BB74" w:rsidR="002B1D4C" w:rsidRPr="004456F7" w:rsidRDefault="002B1D4C" w:rsidP="004456F7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Helvetica Neue" w:hAnsi="Helvetica Neue"/>
              </w:rPr>
            </w:pPr>
          </w:p>
        </w:tc>
        <w:tc>
          <w:tcPr>
            <w:tcW w:w="1471" w:type="dxa"/>
          </w:tcPr>
          <w:p w14:paraId="77455C5A" w14:textId="47944F9C" w:rsidR="002B1D4C" w:rsidRDefault="002B1D4C" w:rsidP="00D85731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08:44 -08:50</w:t>
            </w:r>
          </w:p>
        </w:tc>
        <w:tc>
          <w:tcPr>
            <w:tcW w:w="2970" w:type="dxa"/>
          </w:tcPr>
          <w:p w14:paraId="3AF4E766" w14:textId="1B376CC5" w:rsidR="002B1D4C" w:rsidRPr="008D506E" w:rsidRDefault="002B1D4C">
            <w:pPr>
              <w:spacing w:after="0"/>
              <w:rPr>
                <w:rFonts w:ascii="Helvetica Neue" w:hAnsi="Helvetica Neue"/>
              </w:rPr>
            </w:pPr>
            <w:r w:rsidRPr="008D506E">
              <w:rPr>
                <w:rFonts w:ascii="Helvetica Neue" w:hAnsi="Helvetica Neue"/>
              </w:rPr>
              <w:t xml:space="preserve">Interview </w:t>
            </w:r>
            <w:r w:rsidRPr="00D16CC6">
              <w:rPr>
                <w:rFonts w:ascii="Helvetica Neue" w:hAnsi="Helvetica Neue"/>
              </w:rPr>
              <w:t>statement from Ashutosh Dhingra placed in the beginning of the conclusion does not fit well because it is not part of the conclusion</w:t>
            </w:r>
            <w:r w:rsidRPr="008D506E">
              <w:rPr>
                <w:rFonts w:ascii="Helvetica Neue" w:hAnsi="Helvetica Neue"/>
              </w:rPr>
              <w:t>, but note to a critical steep.</w:t>
            </w:r>
          </w:p>
        </w:tc>
        <w:tc>
          <w:tcPr>
            <w:tcW w:w="3348" w:type="dxa"/>
          </w:tcPr>
          <w:p w14:paraId="605E13E3" w14:textId="5672D5D6" w:rsidR="002B1D4C" w:rsidRPr="004456F7" w:rsidRDefault="002B1D4C">
            <w:pPr>
              <w:spacing w:after="0"/>
              <w:rPr>
                <w:rFonts w:ascii="Helvetica Neue" w:hAnsi="Helvetica Neue"/>
              </w:rPr>
            </w:pPr>
            <w:r w:rsidRPr="004456F7">
              <w:rPr>
                <w:rFonts w:ascii="Helvetica Neue" w:hAnsi="Helvetica Neue"/>
                <w:b/>
              </w:rPr>
              <w:t>Please remove this interview statement from here and add it at 06:55 under the new Section “Note to critical step”, placed just before the section “Results</w:t>
            </w:r>
            <w:r w:rsidRPr="004456F7">
              <w:rPr>
                <w:rFonts w:ascii="Helvetica Neue" w:hAnsi="Helvetica Neue"/>
              </w:rPr>
              <w:t>”</w:t>
            </w:r>
            <w:r w:rsidRPr="008D506E">
              <w:rPr>
                <w:rFonts w:ascii="Helvetica Neue" w:hAnsi="Helvetica Neue"/>
              </w:rPr>
              <w:t>.</w:t>
            </w:r>
            <w:r w:rsidRPr="00D16CC6">
              <w:rPr>
                <w:rFonts w:ascii="Helvetica Neue" w:hAnsi="Helvetica Neue"/>
              </w:rPr>
              <w:t xml:space="preserve"> </w:t>
            </w:r>
          </w:p>
        </w:tc>
      </w:tr>
    </w:tbl>
    <w:p w14:paraId="1F6C1F34" w14:textId="47700F66" w:rsidR="00721712" w:rsidRDefault="00721712" w:rsidP="00D85731">
      <w:pPr>
        <w:rPr>
          <w:rFonts w:ascii="Helvetica Neue" w:hAnsi="Helvetica Neue"/>
          <w:b/>
          <w:sz w:val="32"/>
          <w:u w:val="single"/>
        </w:rPr>
      </w:pPr>
    </w:p>
    <w:p w14:paraId="310B8F9A" w14:textId="2390CEBB" w:rsidR="00D96507" w:rsidRDefault="00D96507" w:rsidP="00D85731">
      <w:pPr>
        <w:rPr>
          <w:rFonts w:ascii="Helvetica Neue" w:hAnsi="Helvetica Neue"/>
          <w:b/>
          <w:sz w:val="32"/>
          <w:u w:val="single"/>
        </w:rPr>
      </w:pPr>
    </w:p>
    <w:p w14:paraId="05578FDD" w14:textId="0B36C00B" w:rsidR="00D96507" w:rsidRDefault="00D96507" w:rsidP="00D85731">
      <w:pPr>
        <w:rPr>
          <w:rFonts w:ascii="Helvetica Neue" w:hAnsi="Helvetica Neue"/>
          <w:b/>
          <w:sz w:val="32"/>
          <w:u w:val="single"/>
        </w:rPr>
      </w:pPr>
    </w:p>
    <w:p w14:paraId="4E7226A9" w14:textId="77777777" w:rsidR="00D96507" w:rsidRDefault="00D96507" w:rsidP="00D85731">
      <w:pPr>
        <w:rPr>
          <w:rFonts w:ascii="Helvetica Neue" w:hAnsi="Helvetica Neue"/>
          <w:b/>
          <w:sz w:val="32"/>
          <w:u w:val="single"/>
        </w:rPr>
      </w:pPr>
    </w:p>
    <w:p w14:paraId="47B2F709" w14:textId="4DF732FE" w:rsidR="00D85731" w:rsidRPr="00006387" w:rsidRDefault="00D85731" w:rsidP="00D85731">
      <w:pPr>
        <w:rPr>
          <w:rFonts w:ascii="Helvetica Neue" w:hAnsi="Helvetica Neue"/>
          <w:b/>
          <w:sz w:val="32"/>
          <w:u w:val="single"/>
        </w:rPr>
      </w:pPr>
      <w:r w:rsidRPr="00006387">
        <w:rPr>
          <w:rFonts w:ascii="Helvetica Neue" w:hAnsi="Helvetica Neue"/>
          <w:b/>
          <w:sz w:val="32"/>
          <w:u w:val="single"/>
        </w:rPr>
        <w:lastRenderedPageBreak/>
        <w:t>Audio Comments</w:t>
      </w:r>
    </w:p>
    <w:p w14:paraId="37BBE857" w14:textId="17329E6A" w:rsidR="00D85731" w:rsidRPr="00006387" w:rsidRDefault="00D85731" w:rsidP="00D85731">
      <w:pPr>
        <w:rPr>
          <w:rFonts w:ascii="Helvetica Neue" w:hAnsi="Helvetica Neue"/>
        </w:rPr>
      </w:pPr>
      <w:r w:rsidRPr="00006387">
        <w:rPr>
          <w:rFonts w:ascii="Helvetica Neue" w:hAnsi="Helvetica Neue"/>
        </w:rPr>
        <w:t>This section is used to specify the changes that need to be made to the narration.   Please follow the example below as a guide to list your changes. If there is a pronunciation change, please provide a phonetic pronunciation key</w:t>
      </w:r>
      <w:r w:rsidR="00A6248C">
        <w:rPr>
          <w:rFonts w:ascii="Helvetica Neue" w:hAnsi="Helvetica Neue"/>
        </w:rPr>
        <w:t xml:space="preserve"> or a web link. </w:t>
      </w:r>
    </w:p>
    <w:p w14:paraId="3ECD23CD" w14:textId="77777777" w:rsidR="00D85731" w:rsidRPr="00006387" w:rsidRDefault="00D85731" w:rsidP="00D85731">
      <w:pPr>
        <w:rPr>
          <w:rFonts w:ascii="Helvetica Neue" w:hAnsi="Helvetica Neue"/>
        </w:rPr>
      </w:pPr>
    </w:p>
    <w:tbl>
      <w:tblPr>
        <w:tblW w:w="9360" w:type="dxa"/>
        <w:tblInd w:w="-1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080"/>
        <w:gridCol w:w="810"/>
        <w:gridCol w:w="2520"/>
        <w:gridCol w:w="1080"/>
        <w:gridCol w:w="3870"/>
      </w:tblGrid>
      <w:tr w:rsidR="00D85731" w:rsidRPr="00006387" w14:paraId="611E569F" w14:textId="77777777">
        <w:tc>
          <w:tcPr>
            <w:tcW w:w="1080" w:type="dxa"/>
          </w:tcPr>
          <w:p w14:paraId="5EE35347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b/>
              </w:rPr>
            </w:pPr>
          </w:p>
        </w:tc>
        <w:tc>
          <w:tcPr>
            <w:tcW w:w="810" w:type="dxa"/>
          </w:tcPr>
          <w:p w14:paraId="51FEA289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b/>
              </w:rPr>
            </w:pPr>
            <w:r w:rsidRPr="00006387">
              <w:rPr>
                <w:rFonts w:ascii="Helvetica Neue" w:hAnsi="Helvetica Neue"/>
                <w:b/>
              </w:rPr>
              <w:t>Time code</w:t>
            </w:r>
          </w:p>
        </w:tc>
        <w:tc>
          <w:tcPr>
            <w:tcW w:w="2520" w:type="dxa"/>
          </w:tcPr>
          <w:p w14:paraId="30AE3025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b/>
              </w:rPr>
            </w:pPr>
            <w:r w:rsidRPr="00006387">
              <w:rPr>
                <w:rFonts w:ascii="Helvetica Neue" w:hAnsi="Helvetica Neue"/>
                <w:b/>
              </w:rPr>
              <w:t>Comment</w:t>
            </w:r>
          </w:p>
        </w:tc>
        <w:tc>
          <w:tcPr>
            <w:tcW w:w="1080" w:type="dxa"/>
            <w:shd w:val="clear" w:color="auto" w:fill="auto"/>
          </w:tcPr>
          <w:p w14:paraId="2579D522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b/>
              </w:rPr>
            </w:pPr>
            <w:r>
              <w:rPr>
                <w:rFonts w:ascii="Helvetica Neue" w:hAnsi="Helvetica Neue"/>
                <w:b/>
              </w:rPr>
              <w:t>Step(s) in Shotlist</w:t>
            </w:r>
            <w:r w:rsidRPr="00006387">
              <w:rPr>
                <w:rFonts w:ascii="Helvetica Neue" w:hAnsi="Helvetica Neue"/>
                <w:b/>
              </w:rPr>
              <w:t xml:space="preserve"> </w:t>
            </w:r>
          </w:p>
        </w:tc>
        <w:tc>
          <w:tcPr>
            <w:tcW w:w="3870" w:type="dxa"/>
            <w:shd w:val="clear" w:color="auto" w:fill="auto"/>
          </w:tcPr>
          <w:p w14:paraId="4DF23D16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b/>
              </w:rPr>
            </w:pPr>
            <w:r w:rsidRPr="00006387">
              <w:rPr>
                <w:rFonts w:ascii="Helvetica Neue" w:hAnsi="Helvetica Neue"/>
                <w:b/>
              </w:rPr>
              <w:t>Rewritten Text or Corrected Pronunciation (highlight in bold)</w:t>
            </w:r>
          </w:p>
        </w:tc>
      </w:tr>
      <w:tr w:rsidR="00D85731" w:rsidRPr="00006387" w14:paraId="6636222B" w14:textId="77777777">
        <w:tc>
          <w:tcPr>
            <w:tcW w:w="1080" w:type="dxa"/>
          </w:tcPr>
          <w:p w14:paraId="7539F7D6" w14:textId="490A8C6A" w:rsidR="00D85731" w:rsidRPr="008723B8" w:rsidRDefault="00D85731" w:rsidP="008723B8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Helvetica Neue" w:hAnsi="Helvetica Neue"/>
              </w:rPr>
            </w:pPr>
          </w:p>
        </w:tc>
        <w:tc>
          <w:tcPr>
            <w:tcW w:w="810" w:type="dxa"/>
          </w:tcPr>
          <w:p w14:paraId="4BE5C022" w14:textId="59398DE2" w:rsidR="00D85731" w:rsidRPr="00006387" w:rsidRDefault="008F5874" w:rsidP="00D85731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01:54</w:t>
            </w:r>
          </w:p>
        </w:tc>
        <w:tc>
          <w:tcPr>
            <w:tcW w:w="2520" w:type="dxa"/>
          </w:tcPr>
          <w:p w14:paraId="3F2241A4" w14:textId="203CFE0E" w:rsidR="00B75326" w:rsidRDefault="00B75326" w:rsidP="008F5874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  <w:i/>
              </w:rPr>
              <w:t>Original Script Text</w:t>
            </w:r>
          </w:p>
          <w:p w14:paraId="4808A7B3" w14:textId="04189BEB" w:rsidR="00D85731" w:rsidRPr="00006387" w:rsidRDefault="008F5874" w:rsidP="008F5874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“</w:t>
            </w:r>
            <w:r w:rsidR="00511AD0" w:rsidRPr="00135FA9">
              <w:rPr>
                <w:rFonts w:ascii="Helvetica Neue" w:hAnsi="Helvetica Neue"/>
                <w:iCs/>
              </w:rPr>
              <w:t>place the reservoirs on the deck to the assigned position and de-lid them</w:t>
            </w:r>
            <w:r w:rsidR="00511AD0">
              <w:rPr>
                <w:iCs/>
              </w:rPr>
              <w:t>”</w:t>
            </w:r>
          </w:p>
        </w:tc>
        <w:tc>
          <w:tcPr>
            <w:tcW w:w="1080" w:type="dxa"/>
            <w:shd w:val="clear" w:color="auto" w:fill="auto"/>
          </w:tcPr>
          <w:p w14:paraId="0F166595" w14:textId="70C3FDDA" w:rsidR="00D85731" w:rsidRPr="00006387" w:rsidRDefault="008723B8" w:rsidP="00D85731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3.2.3</w:t>
            </w:r>
          </w:p>
        </w:tc>
        <w:tc>
          <w:tcPr>
            <w:tcW w:w="3870" w:type="dxa"/>
            <w:shd w:val="clear" w:color="auto" w:fill="auto"/>
          </w:tcPr>
          <w:p w14:paraId="5840A45D" w14:textId="77777777" w:rsidR="00B75326" w:rsidRPr="00006387" w:rsidRDefault="00B75326" w:rsidP="00B75326">
            <w:pPr>
              <w:rPr>
                <w:rFonts w:ascii="Helvetica Neue" w:hAnsi="Helvetica Neue"/>
                <w:i/>
              </w:rPr>
            </w:pPr>
            <w:r w:rsidRPr="00006387">
              <w:rPr>
                <w:rFonts w:ascii="Helvetica Neue" w:hAnsi="Helvetica Neue"/>
                <w:i/>
              </w:rPr>
              <w:t>Rewritten Script Text:</w:t>
            </w:r>
          </w:p>
          <w:p w14:paraId="6943B9A7" w14:textId="7B232121" w:rsidR="00511AD0" w:rsidRPr="00006387" w:rsidRDefault="00B75326" w:rsidP="00D85731">
            <w:pPr>
              <w:spacing w:after="0"/>
              <w:rPr>
                <w:rFonts w:ascii="Helvetica Neue" w:hAnsi="Helvetica Neue"/>
              </w:rPr>
            </w:pPr>
            <w:r>
              <w:rPr>
                <w:iCs/>
              </w:rPr>
              <w:t xml:space="preserve"> </w:t>
            </w:r>
            <w:r w:rsidR="00511AD0">
              <w:rPr>
                <w:iCs/>
              </w:rPr>
              <w:t>“</w:t>
            </w:r>
            <w:r w:rsidR="00511AD0" w:rsidRPr="00135FA9">
              <w:rPr>
                <w:rFonts w:ascii="Helvetica Neue" w:hAnsi="Helvetica Neue"/>
                <w:iCs/>
              </w:rPr>
              <w:t xml:space="preserve">place the reservoirs on the deck to the assigned position and de-lid them. </w:t>
            </w:r>
            <w:r w:rsidR="00511AD0" w:rsidRPr="00135FA9">
              <w:rPr>
                <w:rFonts w:ascii="Helvetica Neue" w:hAnsi="Helvetica Neue"/>
                <w:b/>
                <w:iCs/>
              </w:rPr>
              <w:t>Close the door of the liquid handling station</w:t>
            </w:r>
            <w:r w:rsidR="00511AD0">
              <w:rPr>
                <w:iCs/>
              </w:rPr>
              <w:t xml:space="preserve">” </w:t>
            </w:r>
          </w:p>
        </w:tc>
      </w:tr>
      <w:tr w:rsidR="00716E85" w:rsidRPr="00006387" w14:paraId="7940E616" w14:textId="77777777">
        <w:tc>
          <w:tcPr>
            <w:tcW w:w="1080" w:type="dxa"/>
          </w:tcPr>
          <w:p w14:paraId="0D5C3714" w14:textId="34B9A024" w:rsidR="00716E85" w:rsidRPr="008723B8" w:rsidRDefault="00716E85" w:rsidP="008723B8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Helvetica Neue" w:hAnsi="Helvetica Neue"/>
              </w:rPr>
            </w:pPr>
          </w:p>
        </w:tc>
        <w:tc>
          <w:tcPr>
            <w:tcW w:w="810" w:type="dxa"/>
          </w:tcPr>
          <w:p w14:paraId="25B9AF04" w14:textId="197CFE4A" w:rsidR="00716E85" w:rsidRPr="00006387" w:rsidRDefault="00DF7606" w:rsidP="00716E85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03:37</w:t>
            </w:r>
          </w:p>
        </w:tc>
        <w:tc>
          <w:tcPr>
            <w:tcW w:w="2520" w:type="dxa"/>
          </w:tcPr>
          <w:p w14:paraId="1F58EE60" w14:textId="31BD8D1A" w:rsidR="00B75326" w:rsidRDefault="00B75326" w:rsidP="00716E85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  <w:i/>
              </w:rPr>
              <w:t>Original Script Text</w:t>
            </w:r>
          </w:p>
          <w:p w14:paraId="5F7C017F" w14:textId="46900D3E" w:rsidR="00716E85" w:rsidRPr="00006387" w:rsidRDefault="00DF7606" w:rsidP="00716E85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“</w:t>
            </w:r>
            <w:r w:rsidRPr="00DF7606">
              <w:rPr>
                <w:rFonts w:ascii="Helvetica Neue" w:hAnsi="Helvetica Neue"/>
              </w:rPr>
              <w:t>The system will then seed the cells in the user-defined number and volume suitable for the plate</w:t>
            </w:r>
            <w:r>
              <w:rPr>
                <w:rFonts w:ascii="Helvetica Neue" w:hAnsi="Helvetica Neue"/>
              </w:rPr>
              <w:t>”</w:t>
            </w:r>
          </w:p>
        </w:tc>
        <w:tc>
          <w:tcPr>
            <w:tcW w:w="1080" w:type="dxa"/>
            <w:shd w:val="clear" w:color="auto" w:fill="auto"/>
          </w:tcPr>
          <w:p w14:paraId="33524532" w14:textId="7A935D4C" w:rsidR="00716E85" w:rsidRPr="00006387" w:rsidRDefault="008723B8" w:rsidP="00716E85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5.5</w:t>
            </w:r>
          </w:p>
        </w:tc>
        <w:tc>
          <w:tcPr>
            <w:tcW w:w="3870" w:type="dxa"/>
            <w:shd w:val="clear" w:color="auto" w:fill="auto"/>
          </w:tcPr>
          <w:p w14:paraId="55FE6D6A" w14:textId="77777777" w:rsidR="00B75326" w:rsidRPr="00006387" w:rsidRDefault="00B75326" w:rsidP="00B75326">
            <w:pPr>
              <w:rPr>
                <w:rFonts w:ascii="Helvetica Neue" w:hAnsi="Helvetica Neue"/>
                <w:i/>
              </w:rPr>
            </w:pPr>
            <w:r w:rsidRPr="00006387">
              <w:rPr>
                <w:rFonts w:ascii="Helvetica Neue" w:hAnsi="Helvetica Neue"/>
                <w:i/>
              </w:rPr>
              <w:t>Rewritten Script Text:</w:t>
            </w:r>
          </w:p>
          <w:p w14:paraId="763563C1" w14:textId="1CB857AC" w:rsidR="00DF7606" w:rsidRPr="00006387" w:rsidRDefault="00B75326" w:rsidP="00B75326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 xml:space="preserve"> </w:t>
            </w:r>
            <w:r w:rsidR="00DF7606">
              <w:rPr>
                <w:rFonts w:ascii="Helvetica Neue" w:hAnsi="Helvetica Neue"/>
              </w:rPr>
              <w:t>“</w:t>
            </w:r>
            <w:r w:rsidR="00DF7606" w:rsidRPr="00DF7606">
              <w:rPr>
                <w:rFonts w:ascii="Helvetica Neue" w:hAnsi="Helvetica Neue"/>
              </w:rPr>
              <w:t>The system will then seed the cells in the user-defined number and volume suitable for the plate</w:t>
            </w:r>
            <w:r w:rsidR="00DF7606">
              <w:rPr>
                <w:rFonts w:ascii="Helvetica Neue" w:hAnsi="Helvetica Neue"/>
              </w:rPr>
              <w:t xml:space="preserve"> </w:t>
            </w:r>
            <w:r w:rsidR="00DF7606" w:rsidRPr="00135FA9">
              <w:rPr>
                <w:rFonts w:ascii="Helvetica Neue" w:hAnsi="Helvetica Neue"/>
                <w:b/>
              </w:rPr>
              <w:t>and mix by pipetting</w:t>
            </w:r>
            <w:r w:rsidR="00DF7606">
              <w:rPr>
                <w:rFonts w:ascii="Helvetica Neue" w:hAnsi="Helvetica Neue"/>
              </w:rPr>
              <w:t>”.</w:t>
            </w:r>
          </w:p>
        </w:tc>
      </w:tr>
      <w:tr w:rsidR="008723B8" w:rsidRPr="00006387" w14:paraId="3190A83E" w14:textId="77777777">
        <w:tc>
          <w:tcPr>
            <w:tcW w:w="1080" w:type="dxa"/>
          </w:tcPr>
          <w:p w14:paraId="49C7C750" w14:textId="5041528E" w:rsidR="008723B8" w:rsidRPr="008723B8" w:rsidRDefault="008723B8" w:rsidP="008723B8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Helvetica Neue" w:hAnsi="Helvetica Neue"/>
              </w:rPr>
            </w:pPr>
          </w:p>
        </w:tc>
        <w:tc>
          <w:tcPr>
            <w:tcW w:w="810" w:type="dxa"/>
          </w:tcPr>
          <w:p w14:paraId="10362281" w14:textId="5E411D49" w:rsidR="008723B8" w:rsidRPr="00006387" w:rsidRDefault="008723B8" w:rsidP="008723B8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05:03</w:t>
            </w:r>
          </w:p>
        </w:tc>
        <w:tc>
          <w:tcPr>
            <w:tcW w:w="2520" w:type="dxa"/>
          </w:tcPr>
          <w:p w14:paraId="030D7528" w14:textId="77777777" w:rsidR="008723B8" w:rsidRDefault="008723B8" w:rsidP="008723B8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  <w:i/>
              </w:rPr>
              <w:t>Original Script Text</w:t>
            </w:r>
          </w:p>
          <w:p w14:paraId="07D66B8F" w14:textId="365427C5" w:rsidR="008723B8" w:rsidRPr="00006387" w:rsidRDefault="008723B8" w:rsidP="008723B8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“The supernatant will be discarded to the waste collection module”</w:t>
            </w:r>
          </w:p>
        </w:tc>
        <w:tc>
          <w:tcPr>
            <w:tcW w:w="1080" w:type="dxa"/>
            <w:shd w:val="clear" w:color="auto" w:fill="auto"/>
          </w:tcPr>
          <w:p w14:paraId="47E9055F" w14:textId="558678CC" w:rsidR="008723B8" w:rsidRPr="00006387" w:rsidRDefault="008723B8" w:rsidP="008723B8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7.3.1</w:t>
            </w:r>
          </w:p>
        </w:tc>
        <w:tc>
          <w:tcPr>
            <w:tcW w:w="3870" w:type="dxa"/>
            <w:shd w:val="clear" w:color="auto" w:fill="auto"/>
          </w:tcPr>
          <w:p w14:paraId="22D51EDA" w14:textId="77777777" w:rsidR="008723B8" w:rsidRPr="00B75326" w:rsidRDefault="008723B8" w:rsidP="008723B8">
            <w:pPr>
              <w:rPr>
                <w:rFonts w:ascii="Helvetica Neue" w:hAnsi="Helvetica Neue"/>
                <w:i/>
              </w:rPr>
            </w:pPr>
            <w:r w:rsidRPr="00006387">
              <w:rPr>
                <w:rFonts w:ascii="Helvetica Neue" w:hAnsi="Helvetica Neue"/>
                <w:i/>
              </w:rPr>
              <w:t>Rewritten Script Text:</w:t>
            </w:r>
          </w:p>
          <w:p w14:paraId="517FDEBC" w14:textId="650D4485" w:rsidR="008723B8" w:rsidRPr="00006387" w:rsidRDefault="008723B8" w:rsidP="008723B8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 xml:space="preserve"> “The supernatant will be discarded to the waste collection module </w:t>
            </w:r>
            <w:r w:rsidRPr="00135FA9">
              <w:rPr>
                <w:rFonts w:ascii="Helvetica Neue" w:hAnsi="Helvetica Neue"/>
                <w:b/>
              </w:rPr>
              <w:t>and discard the tips</w:t>
            </w:r>
            <w:r>
              <w:rPr>
                <w:rFonts w:ascii="Helvetica Neue" w:hAnsi="Helvetica Neue"/>
              </w:rPr>
              <w:t>”.</w:t>
            </w:r>
          </w:p>
        </w:tc>
      </w:tr>
      <w:tr w:rsidR="008723B8" w:rsidRPr="00006387" w14:paraId="60C83FA1" w14:textId="77777777">
        <w:tc>
          <w:tcPr>
            <w:tcW w:w="1080" w:type="dxa"/>
          </w:tcPr>
          <w:p w14:paraId="1593131D" w14:textId="37807A33" w:rsidR="008723B8" w:rsidRPr="00006387" w:rsidRDefault="008723B8" w:rsidP="008723B8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810" w:type="dxa"/>
          </w:tcPr>
          <w:p w14:paraId="4651090A" w14:textId="77777777" w:rsidR="008723B8" w:rsidRPr="00006387" w:rsidRDefault="008723B8" w:rsidP="008723B8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2DD4A5BE" w14:textId="77777777" w:rsidR="008723B8" w:rsidRPr="00006387" w:rsidRDefault="008723B8" w:rsidP="008723B8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51E72D15" w14:textId="77777777" w:rsidR="008723B8" w:rsidRPr="00006387" w:rsidRDefault="008723B8" w:rsidP="008723B8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2CB96E46" w14:textId="77777777" w:rsidR="008723B8" w:rsidRPr="00006387" w:rsidRDefault="008723B8" w:rsidP="008723B8">
            <w:pPr>
              <w:spacing w:after="0"/>
              <w:rPr>
                <w:rFonts w:ascii="Helvetica Neue" w:hAnsi="Helvetica Neue"/>
              </w:rPr>
            </w:pPr>
          </w:p>
        </w:tc>
      </w:tr>
      <w:tr w:rsidR="008723B8" w:rsidRPr="00006387" w14:paraId="018F5814" w14:textId="77777777">
        <w:tc>
          <w:tcPr>
            <w:tcW w:w="1080" w:type="dxa"/>
          </w:tcPr>
          <w:p w14:paraId="7D3DF946" w14:textId="56DCCF51" w:rsidR="008723B8" w:rsidRPr="00006387" w:rsidRDefault="008723B8" w:rsidP="008723B8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810" w:type="dxa"/>
          </w:tcPr>
          <w:p w14:paraId="4D90E0F3" w14:textId="77777777" w:rsidR="008723B8" w:rsidRPr="00006387" w:rsidRDefault="008723B8" w:rsidP="008723B8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4A12A11E" w14:textId="77777777" w:rsidR="008723B8" w:rsidRPr="00006387" w:rsidRDefault="008723B8" w:rsidP="008723B8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47BBE9BE" w14:textId="77777777" w:rsidR="008723B8" w:rsidRPr="00006387" w:rsidRDefault="008723B8" w:rsidP="008723B8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0F0302CE" w14:textId="77777777" w:rsidR="008723B8" w:rsidRPr="00006387" w:rsidRDefault="008723B8" w:rsidP="008723B8">
            <w:pPr>
              <w:spacing w:after="0"/>
              <w:rPr>
                <w:rFonts w:ascii="Helvetica Neue" w:hAnsi="Helvetica Neue"/>
              </w:rPr>
            </w:pPr>
          </w:p>
        </w:tc>
      </w:tr>
      <w:tr w:rsidR="008723B8" w:rsidRPr="00006387" w14:paraId="0C4DDD4C" w14:textId="77777777">
        <w:tc>
          <w:tcPr>
            <w:tcW w:w="1080" w:type="dxa"/>
          </w:tcPr>
          <w:p w14:paraId="7332B66D" w14:textId="700A39A1" w:rsidR="008723B8" w:rsidRPr="00006387" w:rsidRDefault="008723B8" w:rsidP="008723B8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810" w:type="dxa"/>
          </w:tcPr>
          <w:p w14:paraId="7B8D7885" w14:textId="77777777" w:rsidR="008723B8" w:rsidRPr="00006387" w:rsidRDefault="008723B8" w:rsidP="008723B8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7D557488" w14:textId="77777777" w:rsidR="008723B8" w:rsidRPr="00006387" w:rsidRDefault="008723B8" w:rsidP="008723B8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52648D1A" w14:textId="77777777" w:rsidR="008723B8" w:rsidRPr="00006387" w:rsidRDefault="008723B8" w:rsidP="008723B8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7685F67C" w14:textId="77777777" w:rsidR="008723B8" w:rsidRPr="00006387" w:rsidRDefault="008723B8" w:rsidP="008723B8">
            <w:pPr>
              <w:spacing w:after="0"/>
              <w:rPr>
                <w:rFonts w:ascii="Helvetica Neue" w:hAnsi="Helvetica Neue"/>
              </w:rPr>
            </w:pPr>
          </w:p>
        </w:tc>
      </w:tr>
    </w:tbl>
    <w:p w14:paraId="2F4FBBC7" w14:textId="77777777" w:rsidR="00D85731" w:rsidRPr="00006387" w:rsidRDefault="00D85731" w:rsidP="001A4C56">
      <w:pPr>
        <w:spacing w:after="0" w:line="240" w:lineRule="auto"/>
        <w:rPr>
          <w:rFonts w:ascii="Helvetica Neue" w:hAnsi="Helvetica Neue"/>
          <w:sz w:val="24"/>
        </w:rPr>
      </w:pPr>
      <w:bookmarkStart w:id="0" w:name="_GoBack"/>
      <w:bookmarkEnd w:id="0"/>
    </w:p>
    <w:sectPr w:rsidR="00D85731" w:rsidRPr="00006387" w:rsidSect="00D85731">
      <w:headerReference w:type="default" r:id="rId7"/>
      <w:pgSz w:w="12240" w:h="15840"/>
      <w:pgMar w:top="2606" w:right="864" w:bottom="634" w:left="864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28298E" w14:textId="77777777" w:rsidR="000A72AA" w:rsidRDefault="000A72AA" w:rsidP="00D85731">
      <w:pPr>
        <w:spacing w:after="0" w:line="240" w:lineRule="auto"/>
      </w:pPr>
      <w:r>
        <w:separator/>
      </w:r>
    </w:p>
  </w:endnote>
  <w:endnote w:type="continuationSeparator" w:id="0">
    <w:p w14:paraId="4538DE1F" w14:textId="77777777" w:rsidR="000A72AA" w:rsidRDefault="000A72AA" w:rsidP="00D857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Neue">
    <w:altName w:val="Arial"/>
    <w:charset w:val="00"/>
    <w:family w:val="auto"/>
    <w:pitch w:val="variable"/>
    <w:sig w:usb0="00000003" w:usb1="00000000" w:usb2="00000000" w:usb3="00000000" w:csb0="00000001" w:csb1="00000000"/>
  </w:font>
  <w:font w:name="Arial-Bold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rebuchetMS-Bold">
    <w:altName w:val="Trebuchet MS Bold"/>
    <w:panose1 w:val="00000000000000000000"/>
    <w:charset w:val="4D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FA0D75" w14:textId="77777777" w:rsidR="000A72AA" w:rsidRDefault="000A72AA" w:rsidP="00D85731">
      <w:pPr>
        <w:spacing w:after="0" w:line="240" w:lineRule="auto"/>
      </w:pPr>
      <w:r>
        <w:separator/>
      </w:r>
    </w:p>
  </w:footnote>
  <w:footnote w:type="continuationSeparator" w:id="0">
    <w:p w14:paraId="032161B7" w14:textId="77777777" w:rsidR="000A72AA" w:rsidRDefault="000A72AA" w:rsidP="00D857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1EC974" w14:textId="4CA8985F" w:rsidR="00D85731" w:rsidRDefault="00F6287A" w:rsidP="00D85731">
    <w:pPr>
      <w:pStyle w:val="Header"/>
    </w:pPr>
    <w:r>
      <w:rPr>
        <w:noProof/>
      </w:rPr>
      <w:drawing>
        <wp:inline distT="0" distB="0" distL="0" distR="0" wp14:anchorId="4020481F" wp14:editId="2AB3BEB9">
          <wp:extent cx="6670675" cy="1084580"/>
          <wp:effectExtent l="0" t="0" r="0" b="0"/>
          <wp:docPr id="1" name="Picture 1" descr="jove 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jove head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0675" cy="10845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A6C8E2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2CDA313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0F4E75E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82B6FB0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CE02C0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BD82D23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994030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ABE32C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179E59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0E46ED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FE849F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44615B2"/>
    <w:multiLevelType w:val="multilevel"/>
    <w:tmpl w:val="052815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41353B7"/>
    <w:multiLevelType w:val="hybridMultilevel"/>
    <w:tmpl w:val="BA34FC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D72D10"/>
    <w:multiLevelType w:val="multilevel"/>
    <w:tmpl w:val="E1B8ED72"/>
    <w:lvl w:ilvl="0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40F6EB0"/>
    <w:multiLevelType w:val="hybridMultilevel"/>
    <w:tmpl w:val="A9F250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021F2E"/>
    <w:multiLevelType w:val="hybridMultilevel"/>
    <w:tmpl w:val="EA0EE2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3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2"/>
  </w:num>
  <w:num w:numId="15">
    <w:abstractNumId w:val="15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MDS1tLQwMjEwMTNV0lEKTi0uzszPAykwqQUAHE9DcCwAAAA="/>
  </w:docVars>
  <w:rsids>
    <w:rsidRoot w:val="00956B2A"/>
    <w:rsid w:val="0004761B"/>
    <w:rsid w:val="000A72AA"/>
    <w:rsid w:val="000F34F0"/>
    <w:rsid w:val="00116643"/>
    <w:rsid w:val="00135FA9"/>
    <w:rsid w:val="001A4C56"/>
    <w:rsid w:val="001C56E8"/>
    <w:rsid w:val="001F7854"/>
    <w:rsid w:val="002B1D4C"/>
    <w:rsid w:val="003334EF"/>
    <w:rsid w:val="003B0B47"/>
    <w:rsid w:val="003F1AEB"/>
    <w:rsid w:val="004456F7"/>
    <w:rsid w:val="00511AD0"/>
    <w:rsid w:val="00515C1F"/>
    <w:rsid w:val="00557775"/>
    <w:rsid w:val="00557D93"/>
    <w:rsid w:val="00656424"/>
    <w:rsid w:val="006C1A97"/>
    <w:rsid w:val="006C6C2D"/>
    <w:rsid w:val="006C730C"/>
    <w:rsid w:val="00716E85"/>
    <w:rsid w:val="00721712"/>
    <w:rsid w:val="00797D32"/>
    <w:rsid w:val="0084052B"/>
    <w:rsid w:val="008723B8"/>
    <w:rsid w:val="008D506E"/>
    <w:rsid w:val="008F5874"/>
    <w:rsid w:val="009041D4"/>
    <w:rsid w:val="00956B2A"/>
    <w:rsid w:val="00966E22"/>
    <w:rsid w:val="0097248E"/>
    <w:rsid w:val="009A4BBB"/>
    <w:rsid w:val="00A6248C"/>
    <w:rsid w:val="00A90AAE"/>
    <w:rsid w:val="00AA6B67"/>
    <w:rsid w:val="00B507BD"/>
    <w:rsid w:val="00B56822"/>
    <w:rsid w:val="00B75326"/>
    <w:rsid w:val="00BA0EC6"/>
    <w:rsid w:val="00C07746"/>
    <w:rsid w:val="00C1750A"/>
    <w:rsid w:val="00C755E8"/>
    <w:rsid w:val="00D16CC6"/>
    <w:rsid w:val="00D30B0C"/>
    <w:rsid w:val="00D85731"/>
    <w:rsid w:val="00D87AE3"/>
    <w:rsid w:val="00D96507"/>
    <w:rsid w:val="00DC567E"/>
    <w:rsid w:val="00DF7606"/>
    <w:rsid w:val="00E36DB2"/>
    <w:rsid w:val="00F27D1E"/>
    <w:rsid w:val="00F6287A"/>
    <w:rsid w:val="00F7593B"/>
    <w:rsid w:val="00FB2C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EDAEF6F"/>
  <w15:docId w15:val="{E044D634-EC3B-4ED8-9388-6508A90639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 Spacing" w:qFormat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75DFC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956B2A"/>
    <w:rPr>
      <w:color w:val="0000FF"/>
      <w:u w:val="single"/>
    </w:rPr>
  </w:style>
  <w:style w:type="character" w:customStyle="1" w:styleId="il">
    <w:name w:val="il"/>
    <w:basedOn w:val="DefaultParagraphFont"/>
    <w:rsid w:val="00956B2A"/>
  </w:style>
  <w:style w:type="paragraph" w:styleId="BalloonText">
    <w:name w:val="Balloon Text"/>
    <w:basedOn w:val="Normal"/>
    <w:link w:val="BalloonTextChar"/>
    <w:uiPriority w:val="99"/>
    <w:semiHidden/>
    <w:unhideWhenUsed/>
    <w:rsid w:val="00956B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56B2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56B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6B2A"/>
  </w:style>
  <w:style w:type="paragraph" w:styleId="Footer">
    <w:name w:val="footer"/>
    <w:basedOn w:val="Normal"/>
    <w:link w:val="FooterChar"/>
    <w:uiPriority w:val="99"/>
    <w:unhideWhenUsed/>
    <w:rsid w:val="00956B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6B2A"/>
  </w:style>
  <w:style w:type="character" w:styleId="Strong">
    <w:name w:val="Strong"/>
    <w:uiPriority w:val="22"/>
    <w:qFormat/>
    <w:rsid w:val="008E7564"/>
    <w:rPr>
      <w:b/>
      <w:bCs/>
    </w:rPr>
  </w:style>
  <w:style w:type="character" w:styleId="Emphasis">
    <w:name w:val="Emphasis"/>
    <w:uiPriority w:val="20"/>
    <w:qFormat/>
    <w:rsid w:val="008E7564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E7009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CommentReference">
    <w:name w:val="annotation reference"/>
    <w:basedOn w:val="DefaultParagraphFont"/>
    <w:rsid w:val="003334EF"/>
    <w:rPr>
      <w:sz w:val="16"/>
      <w:szCs w:val="16"/>
    </w:rPr>
  </w:style>
  <w:style w:type="paragraph" w:styleId="CommentText">
    <w:name w:val="annotation text"/>
    <w:basedOn w:val="Normal"/>
    <w:link w:val="CommentTextChar"/>
    <w:rsid w:val="003334E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334EF"/>
  </w:style>
  <w:style w:type="paragraph" w:styleId="CommentSubject">
    <w:name w:val="annotation subject"/>
    <w:basedOn w:val="CommentText"/>
    <w:next w:val="CommentText"/>
    <w:link w:val="CommentSubjectChar"/>
    <w:rsid w:val="003334E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334EF"/>
    <w:rPr>
      <w:b/>
      <w:bCs/>
    </w:rPr>
  </w:style>
  <w:style w:type="paragraph" w:styleId="ListParagraph">
    <w:name w:val="List Paragraph"/>
    <w:basedOn w:val="Normal"/>
    <w:qFormat/>
    <w:rsid w:val="004456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6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9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8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65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32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0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9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25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81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8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58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9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777</Words>
  <Characters>443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nnifer Campbell</dc:creator>
  <cp:lastModifiedBy>AD-Lab</cp:lastModifiedBy>
  <cp:revision>4</cp:revision>
  <cp:lastPrinted>2014-01-24T16:13:00Z</cp:lastPrinted>
  <dcterms:created xsi:type="dcterms:W3CDTF">2020-11-20T22:04:00Z</dcterms:created>
  <dcterms:modified xsi:type="dcterms:W3CDTF">2020-11-20T22:19:00Z</dcterms:modified>
</cp:coreProperties>
</file>